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0580F" w14:textId="6D988C4C" w:rsidR="003F3D47" w:rsidRPr="00021C5D" w:rsidRDefault="003F3D47" w:rsidP="002C2025">
      <w:pPr>
        <w:rPr>
          <w:rFonts w:ascii="Arial" w:eastAsiaTheme="majorEastAsia" w:hAnsi="Arial" w:cs="Arial"/>
        </w:rPr>
      </w:pPr>
      <w:bookmarkStart w:id="0" w:name="HRC_GA213F"/>
    </w:p>
    <w:p w14:paraId="50D4CA26" w14:textId="3CC40AA9" w:rsidR="0043139B" w:rsidRPr="009F6133" w:rsidRDefault="00482F79" w:rsidP="009F6133">
      <w:pPr>
        <w:pStyle w:val="a4"/>
        <w:jc w:val="center"/>
        <w:rPr>
          <w:b/>
          <w:bCs w:val="0"/>
          <w:color w:val="auto"/>
          <w:lang w:eastAsia="zh-CN"/>
        </w:rPr>
      </w:pPr>
      <w:r w:rsidRPr="009F6133">
        <w:rPr>
          <w:b/>
          <w:bCs w:val="0"/>
          <w:color w:val="auto"/>
          <w:lang w:eastAsia="zh-CN"/>
        </w:rPr>
        <w:t>202</w:t>
      </w:r>
      <w:r w:rsidR="000213EF">
        <w:rPr>
          <w:b/>
          <w:bCs w:val="0"/>
          <w:color w:val="auto"/>
          <w:lang w:eastAsia="zh-CN"/>
        </w:rPr>
        <w:t>3</w:t>
      </w:r>
      <w:r w:rsidRPr="009F6133">
        <w:rPr>
          <w:b/>
          <w:bCs w:val="0"/>
          <w:color w:val="auto"/>
          <w:lang w:eastAsia="zh-CN"/>
        </w:rPr>
        <w:t xml:space="preserve"> </w:t>
      </w:r>
      <w:r w:rsidR="00790F90">
        <w:rPr>
          <w:rFonts w:ascii="宋体" w:eastAsia="宋体" w:hAnsi="宋体" w:cs="宋体" w:hint="eastAsia"/>
          <w:b/>
          <w:bCs w:val="0"/>
          <w:color w:val="auto"/>
          <w:lang w:eastAsia="zh-CN"/>
        </w:rPr>
        <w:t>年</w:t>
      </w:r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澳优</w:t>
      </w:r>
      <w:r w:rsidR="00664D87">
        <w:rPr>
          <w:rFonts w:ascii="宋体" w:eastAsia="宋体" w:hAnsi="宋体" w:cs="宋体" w:hint="eastAsia"/>
          <w:b/>
          <w:bCs w:val="0"/>
          <w:color w:val="auto"/>
          <w:lang w:eastAsia="zh-CN"/>
        </w:rPr>
        <w:t>-</w:t>
      </w:r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佳贝艾特</w:t>
      </w:r>
      <w:r w:rsidR="00DB34CF">
        <w:rPr>
          <w:rFonts w:ascii="宋体" w:eastAsia="宋体" w:hAnsi="宋体" w:cs="宋体" w:hint="eastAsia"/>
          <w:b/>
          <w:bCs w:val="0"/>
          <w:color w:val="auto"/>
          <w:lang w:eastAsia="zh-CN"/>
        </w:rPr>
        <w:t>科研</w:t>
      </w:r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基金</w:t>
      </w:r>
      <w:r w:rsidRPr="009F6133">
        <w:rPr>
          <w:b/>
          <w:bCs w:val="0"/>
          <w:color w:val="auto"/>
          <w:lang w:eastAsia="zh-CN"/>
        </w:rPr>
        <w:t xml:space="preserve"> </w:t>
      </w:r>
      <w:r w:rsidR="00AF1DE1" w:rsidRPr="009F6133">
        <w:rPr>
          <w:b/>
          <w:bCs w:val="0"/>
          <w:color w:val="auto"/>
          <w:lang w:eastAsia="zh-CN"/>
        </w:rPr>
        <w:br/>
      </w:r>
      <w:r w:rsidR="00E03834" w:rsidRPr="009F6133">
        <w:rPr>
          <w:rFonts w:ascii="宋体" w:eastAsia="宋体" w:hAnsi="宋体" w:cs="宋体" w:hint="eastAsia"/>
          <w:b/>
          <w:bCs w:val="0"/>
          <w:color w:val="auto"/>
          <w:lang w:eastAsia="zh-CN"/>
        </w:rPr>
        <w:t>资助申请表</w:t>
      </w:r>
    </w:p>
    <w:p w14:paraId="15862185" w14:textId="77777777" w:rsidR="00044C0C" w:rsidRPr="00021C5D" w:rsidRDefault="00044C0C">
      <w:pPr>
        <w:rPr>
          <w:rFonts w:ascii="Arial" w:hAnsi="Arial" w:cs="Arial"/>
          <w:lang w:val="en-AU" w:eastAsia="zh-CN"/>
        </w:rPr>
      </w:pPr>
    </w:p>
    <w:p w14:paraId="76353BAD" w14:textId="39B1611E" w:rsidR="004406A7" w:rsidRPr="009F6133" w:rsidRDefault="00C972C1" w:rsidP="004406A7">
      <w:pPr>
        <w:spacing w:before="120" w:after="120"/>
        <w:rPr>
          <w:rFonts w:ascii="宋体" w:eastAsia="宋体" w:hAnsi="宋体" w:cs="宋体"/>
          <w:b/>
          <w:sz w:val="36"/>
          <w:szCs w:val="32"/>
          <w:lang w:val="en-AU" w:eastAsia="zh-CN"/>
        </w:rPr>
      </w:pPr>
      <w:bookmarkStart w:id="1" w:name="_Hlk517262096"/>
      <w:bookmarkStart w:id="2" w:name="_Hlk517262184"/>
      <w:bookmarkStart w:id="3" w:name="OLE_LINK1"/>
      <w:bookmarkStart w:id="4" w:name="_Hlk6996699"/>
      <w:r w:rsidRPr="009F6133">
        <w:rPr>
          <w:rFonts w:ascii="宋体" w:eastAsia="宋体" w:hAnsi="宋体" w:cs="宋体"/>
          <w:b/>
          <w:sz w:val="36"/>
          <w:szCs w:val="32"/>
          <w:lang w:val="en-AU" w:eastAsia="zh-CN"/>
        </w:rPr>
        <w:t>1</w:t>
      </w:r>
      <w:r w:rsidR="00126C5F">
        <w:rPr>
          <w:rFonts w:ascii="宋体" w:eastAsia="宋体" w:hAnsi="宋体" w:cs="宋体"/>
          <w:b/>
          <w:sz w:val="36"/>
          <w:szCs w:val="32"/>
          <w:lang w:val="en-AU" w:eastAsia="zh-CN"/>
        </w:rPr>
        <w:t>.</w:t>
      </w:r>
      <w:r w:rsidRPr="009F6133">
        <w:rPr>
          <w:rFonts w:ascii="宋体" w:eastAsia="宋体" w:hAnsi="宋体" w:cs="宋体" w:hint="eastAsia"/>
          <w:b/>
          <w:sz w:val="36"/>
          <w:szCs w:val="32"/>
          <w:lang w:val="en-AU" w:eastAsia="zh-CN"/>
        </w:rPr>
        <w:t>申请人信息</w:t>
      </w:r>
      <w:bookmarkEnd w:id="1"/>
    </w:p>
    <w:tbl>
      <w:tblPr>
        <w:tblStyle w:val="affb"/>
        <w:tblW w:w="0" w:type="auto"/>
        <w:tblLayout w:type="fixed"/>
        <w:tblLook w:val="04A0" w:firstRow="1" w:lastRow="0" w:firstColumn="1" w:lastColumn="0" w:noHBand="0" w:noVBand="1"/>
      </w:tblPr>
      <w:tblGrid>
        <w:gridCol w:w="1024"/>
        <w:gridCol w:w="1098"/>
        <w:gridCol w:w="1134"/>
        <w:gridCol w:w="992"/>
        <w:gridCol w:w="283"/>
        <w:gridCol w:w="993"/>
        <w:gridCol w:w="1559"/>
        <w:gridCol w:w="850"/>
        <w:gridCol w:w="709"/>
        <w:gridCol w:w="691"/>
      </w:tblGrid>
      <w:tr w:rsidR="008800EE" w:rsidRPr="00EF32A7" w14:paraId="4841B1DF" w14:textId="65E4CDD8" w:rsidTr="00EF32A7">
        <w:trPr>
          <w:trHeight w:val="567"/>
        </w:trPr>
        <w:tc>
          <w:tcPr>
            <w:tcW w:w="1024" w:type="dxa"/>
            <w:vMerge w:val="restart"/>
            <w:vAlign w:val="center"/>
          </w:tcPr>
          <w:bookmarkEnd w:id="2"/>
          <w:bookmarkEnd w:id="3"/>
          <w:bookmarkEnd w:id="4"/>
          <w:p w14:paraId="53F7FCB0" w14:textId="49D1AE3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申请者信息</w:t>
            </w:r>
          </w:p>
        </w:tc>
        <w:tc>
          <w:tcPr>
            <w:tcW w:w="1098" w:type="dxa"/>
            <w:vAlign w:val="center"/>
          </w:tcPr>
          <w:p w14:paraId="6D8F09CA" w14:textId="69288EB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姓名</w:t>
            </w:r>
          </w:p>
        </w:tc>
        <w:tc>
          <w:tcPr>
            <w:tcW w:w="1134" w:type="dxa"/>
            <w:vAlign w:val="center"/>
          </w:tcPr>
          <w:p w14:paraId="23777BD4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39D627CB" w14:textId="32BA71A4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性别</w:t>
            </w:r>
          </w:p>
        </w:tc>
        <w:tc>
          <w:tcPr>
            <w:tcW w:w="993" w:type="dxa"/>
            <w:vAlign w:val="center"/>
          </w:tcPr>
          <w:p w14:paraId="67C15DED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559" w:type="dxa"/>
            <w:vAlign w:val="center"/>
          </w:tcPr>
          <w:p w14:paraId="003D3C5F" w14:textId="35A6624B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出生年月</w:t>
            </w:r>
          </w:p>
        </w:tc>
        <w:tc>
          <w:tcPr>
            <w:tcW w:w="850" w:type="dxa"/>
            <w:vAlign w:val="center"/>
          </w:tcPr>
          <w:p w14:paraId="38A9612E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709" w:type="dxa"/>
            <w:vAlign w:val="center"/>
          </w:tcPr>
          <w:p w14:paraId="74EA7F72" w14:textId="4B15962F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民族</w:t>
            </w:r>
          </w:p>
        </w:tc>
        <w:tc>
          <w:tcPr>
            <w:tcW w:w="691" w:type="dxa"/>
            <w:vAlign w:val="center"/>
          </w:tcPr>
          <w:p w14:paraId="15B9B3B5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7A1D2605" w14:textId="102FF13C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5319C406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1B519C0C" w14:textId="6BA5CF9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学位</w:t>
            </w:r>
          </w:p>
        </w:tc>
        <w:tc>
          <w:tcPr>
            <w:tcW w:w="1134" w:type="dxa"/>
            <w:vAlign w:val="center"/>
          </w:tcPr>
          <w:p w14:paraId="24DC26AB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2CC42B57" w14:textId="3A093AF6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职称</w:t>
            </w:r>
          </w:p>
        </w:tc>
        <w:tc>
          <w:tcPr>
            <w:tcW w:w="993" w:type="dxa"/>
            <w:vAlign w:val="center"/>
          </w:tcPr>
          <w:p w14:paraId="7CBF6B70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559" w:type="dxa"/>
            <w:vAlign w:val="center"/>
          </w:tcPr>
          <w:p w14:paraId="5689A8CA" w14:textId="0F27BBF2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主要研究领域</w:t>
            </w:r>
          </w:p>
        </w:tc>
        <w:tc>
          <w:tcPr>
            <w:tcW w:w="2250" w:type="dxa"/>
            <w:gridSpan w:val="3"/>
            <w:vAlign w:val="center"/>
          </w:tcPr>
          <w:p w14:paraId="1A465368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711CD913" w14:textId="16FA70A2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7A027AEB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4B488973" w14:textId="1E81F0E0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话</w:t>
            </w:r>
          </w:p>
        </w:tc>
        <w:tc>
          <w:tcPr>
            <w:tcW w:w="1134" w:type="dxa"/>
            <w:vAlign w:val="center"/>
          </w:tcPr>
          <w:p w14:paraId="38CDCF87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4A9F4436" w14:textId="047971D8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子邮件</w:t>
            </w:r>
          </w:p>
        </w:tc>
        <w:tc>
          <w:tcPr>
            <w:tcW w:w="4802" w:type="dxa"/>
            <w:gridSpan w:val="5"/>
            <w:vAlign w:val="center"/>
          </w:tcPr>
          <w:p w14:paraId="20BFC501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7809E535" w14:textId="77F57C25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46F4BF42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7AC0B332" w14:textId="4C327664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工作单位</w:t>
            </w:r>
          </w:p>
        </w:tc>
        <w:tc>
          <w:tcPr>
            <w:tcW w:w="7211" w:type="dxa"/>
            <w:gridSpan w:val="8"/>
            <w:vAlign w:val="center"/>
          </w:tcPr>
          <w:p w14:paraId="1FA88DE8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8800EE" w:rsidRPr="00EF32A7" w14:paraId="6A8DAFCB" w14:textId="77777777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7BEBAE0A" w14:textId="77777777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1B80AD98" w14:textId="31318BC9" w:rsidR="008800EE" w:rsidRPr="00EF32A7" w:rsidRDefault="008800EE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主要研究经历</w:t>
            </w:r>
          </w:p>
        </w:tc>
        <w:tc>
          <w:tcPr>
            <w:tcW w:w="7211" w:type="dxa"/>
            <w:gridSpan w:val="8"/>
            <w:vAlign w:val="center"/>
          </w:tcPr>
          <w:p w14:paraId="329072B7" w14:textId="77777777" w:rsidR="008800EE" w:rsidRPr="00EF32A7" w:rsidRDefault="008800EE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235DF" w:rsidRPr="00EF32A7" w14:paraId="6DE757DC" w14:textId="77777777" w:rsidTr="00EF32A7">
        <w:trPr>
          <w:trHeight w:val="567"/>
        </w:trPr>
        <w:tc>
          <w:tcPr>
            <w:tcW w:w="1024" w:type="dxa"/>
            <w:vMerge w:val="restart"/>
            <w:vAlign w:val="center"/>
          </w:tcPr>
          <w:p w14:paraId="7CEBD1E8" w14:textId="7639BB05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依托单位信息</w:t>
            </w:r>
          </w:p>
        </w:tc>
        <w:tc>
          <w:tcPr>
            <w:tcW w:w="1098" w:type="dxa"/>
            <w:vAlign w:val="center"/>
          </w:tcPr>
          <w:p w14:paraId="7DE0A8CA" w14:textId="6DCA1898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名称</w:t>
            </w:r>
          </w:p>
        </w:tc>
        <w:tc>
          <w:tcPr>
            <w:tcW w:w="7211" w:type="dxa"/>
            <w:gridSpan w:val="8"/>
            <w:vAlign w:val="center"/>
          </w:tcPr>
          <w:p w14:paraId="2EB842CC" w14:textId="28F21482" w:rsidR="001235DF" w:rsidRPr="00EF32A7" w:rsidRDefault="001235DF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EF32A7" w:rsidRPr="00EF32A7" w14:paraId="1C2B0F9D" w14:textId="77777777" w:rsidTr="00EA02EE">
        <w:trPr>
          <w:trHeight w:val="567"/>
        </w:trPr>
        <w:tc>
          <w:tcPr>
            <w:tcW w:w="1024" w:type="dxa"/>
            <w:vMerge/>
            <w:vAlign w:val="center"/>
          </w:tcPr>
          <w:p w14:paraId="7291F97E" w14:textId="77777777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651D48F6" w14:textId="7D1E7022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联系人</w:t>
            </w:r>
          </w:p>
        </w:tc>
        <w:tc>
          <w:tcPr>
            <w:tcW w:w="2126" w:type="dxa"/>
            <w:gridSpan w:val="2"/>
            <w:vAlign w:val="center"/>
          </w:tcPr>
          <w:p w14:paraId="487A9BF6" w14:textId="77777777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25E2665A" w14:textId="16BEF97C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子邮件</w:t>
            </w:r>
          </w:p>
        </w:tc>
        <w:tc>
          <w:tcPr>
            <w:tcW w:w="3809" w:type="dxa"/>
            <w:gridSpan w:val="4"/>
            <w:vAlign w:val="center"/>
          </w:tcPr>
          <w:p w14:paraId="2F84FEAD" w14:textId="56C6DB92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EF32A7" w:rsidRPr="00EF32A7" w14:paraId="6D12300B" w14:textId="77777777" w:rsidTr="00044451">
        <w:trPr>
          <w:trHeight w:val="567"/>
        </w:trPr>
        <w:tc>
          <w:tcPr>
            <w:tcW w:w="1024" w:type="dxa"/>
            <w:vMerge/>
            <w:vAlign w:val="center"/>
          </w:tcPr>
          <w:p w14:paraId="621549D9" w14:textId="77777777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1098" w:type="dxa"/>
            <w:vAlign w:val="center"/>
          </w:tcPr>
          <w:p w14:paraId="65BF0529" w14:textId="13C0BE5E" w:rsidR="00EF32A7" w:rsidRPr="00EF32A7" w:rsidRDefault="00EF32A7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电话</w:t>
            </w:r>
          </w:p>
        </w:tc>
        <w:tc>
          <w:tcPr>
            <w:tcW w:w="2126" w:type="dxa"/>
            <w:gridSpan w:val="2"/>
            <w:vAlign w:val="center"/>
          </w:tcPr>
          <w:p w14:paraId="786508AD" w14:textId="77777777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79E1D278" w14:textId="7F3C3F0C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网站地址</w:t>
            </w:r>
          </w:p>
        </w:tc>
        <w:tc>
          <w:tcPr>
            <w:tcW w:w="3809" w:type="dxa"/>
            <w:gridSpan w:val="4"/>
            <w:vAlign w:val="center"/>
          </w:tcPr>
          <w:p w14:paraId="6C35F558" w14:textId="19916524" w:rsidR="00EF32A7" w:rsidRPr="00EF32A7" w:rsidRDefault="00EF32A7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235DF" w:rsidRPr="00EF32A7" w14:paraId="1DD19509" w14:textId="77777777" w:rsidTr="001F5550">
        <w:trPr>
          <w:trHeight w:val="567"/>
        </w:trPr>
        <w:tc>
          <w:tcPr>
            <w:tcW w:w="1024" w:type="dxa"/>
            <w:vMerge w:val="restart"/>
            <w:vAlign w:val="center"/>
          </w:tcPr>
          <w:p w14:paraId="6018EB94" w14:textId="2EA223BF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合作单位信息</w:t>
            </w:r>
          </w:p>
        </w:tc>
        <w:tc>
          <w:tcPr>
            <w:tcW w:w="8309" w:type="dxa"/>
            <w:gridSpan w:val="9"/>
            <w:vAlign w:val="center"/>
          </w:tcPr>
          <w:p w14:paraId="5AD0F847" w14:textId="510381EE" w:rsidR="001235DF" w:rsidRPr="00EF32A7" w:rsidRDefault="001235DF" w:rsidP="001235DF">
            <w:pPr>
              <w:pStyle w:val="formparagraph1"/>
              <w:jc w:val="center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单位名称</w:t>
            </w:r>
          </w:p>
        </w:tc>
      </w:tr>
      <w:tr w:rsidR="001235DF" w:rsidRPr="00EF32A7" w14:paraId="482E7C09" w14:textId="77777777" w:rsidTr="001F5550">
        <w:trPr>
          <w:trHeight w:val="567"/>
        </w:trPr>
        <w:tc>
          <w:tcPr>
            <w:tcW w:w="1024" w:type="dxa"/>
            <w:vMerge/>
            <w:vAlign w:val="center"/>
          </w:tcPr>
          <w:p w14:paraId="5F4E7040" w14:textId="77777777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8309" w:type="dxa"/>
            <w:gridSpan w:val="9"/>
            <w:vAlign w:val="center"/>
          </w:tcPr>
          <w:p w14:paraId="259109B7" w14:textId="77777777" w:rsidR="001235DF" w:rsidRPr="00EF32A7" w:rsidRDefault="001235DF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235DF" w:rsidRPr="00EF32A7" w14:paraId="7B943E1E" w14:textId="77777777" w:rsidTr="001F5550">
        <w:trPr>
          <w:trHeight w:val="567"/>
        </w:trPr>
        <w:tc>
          <w:tcPr>
            <w:tcW w:w="1024" w:type="dxa"/>
            <w:vMerge/>
            <w:vAlign w:val="center"/>
          </w:tcPr>
          <w:p w14:paraId="5B6523B3" w14:textId="77777777" w:rsidR="001235DF" w:rsidRPr="00EF32A7" w:rsidRDefault="001235DF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8309" w:type="dxa"/>
            <w:gridSpan w:val="9"/>
            <w:vAlign w:val="center"/>
          </w:tcPr>
          <w:p w14:paraId="44368B8B" w14:textId="77777777" w:rsidR="001235DF" w:rsidRPr="00EF32A7" w:rsidRDefault="001235DF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F5550" w:rsidRPr="00EF32A7" w14:paraId="2F2998BD" w14:textId="77777777" w:rsidTr="00EF32A7">
        <w:trPr>
          <w:trHeight w:val="567"/>
        </w:trPr>
        <w:tc>
          <w:tcPr>
            <w:tcW w:w="1024" w:type="dxa"/>
            <w:vMerge w:val="restart"/>
            <w:vAlign w:val="center"/>
          </w:tcPr>
          <w:p w14:paraId="1F3F220F" w14:textId="392879D9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项目基本信息</w:t>
            </w:r>
          </w:p>
        </w:tc>
        <w:tc>
          <w:tcPr>
            <w:tcW w:w="2232" w:type="dxa"/>
            <w:gridSpan w:val="2"/>
            <w:vAlign w:val="center"/>
          </w:tcPr>
          <w:p w14:paraId="0B8B684C" w14:textId="7777777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项目名称</w:t>
            </w:r>
          </w:p>
        </w:tc>
        <w:tc>
          <w:tcPr>
            <w:tcW w:w="6077" w:type="dxa"/>
            <w:gridSpan w:val="7"/>
            <w:vAlign w:val="center"/>
          </w:tcPr>
          <w:p w14:paraId="540A6DF8" w14:textId="60C3A793" w:rsidR="001F5550" w:rsidRPr="00843FCD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 w:eastAsia="zh-CN"/>
              </w:rPr>
            </w:pPr>
          </w:p>
        </w:tc>
      </w:tr>
      <w:tr w:rsidR="001F5550" w:rsidRPr="00EF32A7" w14:paraId="19351F82" w14:textId="77777777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18E378EA" w14:textId="77777777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2232" w:type="dxa"/>
            <w:gridSpan w:val="2"/>
            <w:vAlign w:val="center"/>
          </w:tcPr>
          <w:p w14:paraId="797C21E6" w14:textId="7777777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预计研究年限</w:t>
            </w:r>
          </w:p>
        </w:tc>
        <w:tc>
          <w:tcPr>
            <w:tcW w:w="6077" w:type="dxa"/>
            <w:gridSpan w:val="7"/>
            <w:vAlign w:val="center"/>
          </w:tcPr>
          <w:p w14:paraId="69A27A27" w14:textId="47F6ED5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1F5550" w:rsidRPr="00EF32A7" w14:paraId="72C680A9" w14:textId="77777777" w:rsidTr="00EF32A7">
        <w:trPr>
          <w:trHeight w:val="567"/>
        </w:trPr>
        <w:tc>
          <w:tcPr>
            <w:tcW w:w="1024" w:type="dxa"/>
            <w:vMerge/>
            <w:vAlign w:val="center"/>
          </w:tcPr>
          <w:p w14:paraId="581566A5" w14:textId="77777777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2232" w:type="dxa"/>
            <w:gridSpan w:val="2"/>
            <w:vAlign w:val="center"/>
          </w:tcPr>
          <w:p w14:paraId="17D5F40C" w14:textId="77777777" w:rsidR="001F5550" w:rsidRPr="00EF32A7" w:rsidRDefault="001F5550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申请经费</w:t>
            </w:r>
          </w:p>
        </w:tc>
        <w:tc>
          <w:tcPr>
            <w:tcW w:w="6077" w:type="dxa"/>
            <w:gridSpan w:val="7"/>
            <w:vAlign w:val="center"/>
          </w:tcPr>
          <w:p w14:paraId="1D70284B" w14:textId="77777777" w:rsidR="001F5550" w:rsidRPr="00EF32A7" w:rsidRDefault="001F5550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</w:p>
        </w:tc>
      </w:tr>
      <w:tr w:rsidR="00502DE9" w:rsidRPr="00EF32A7" w14:paraId="03F49CB9" w14:textId="77777777" w:rsidTr="001F5550">
        <w:trPr>
          <w:trHeight w:val="567"/>
        </w:trPr>
        <w:tc>
          <w:tcPr>
            <w:tcW w:w="1024" w:type="dxa"/>
            <w:vMerge w:val="restart"/>
            <w:vAlign w:val="center"/>
          </w:tcPr>
          <w:p w14:paraId="0880EF58" w14:textId="42D0E157" w:rsidR="00502DE9" w:rsidRPr="00EF32A7" w:rsidRDefault="00502DE9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项目摘要</w:t>
            </w:r>
          </w:p>
        </w:tc>
        <w:tc>
          <w:tcPr>
            <w:tcW w:w="8309" w:type="dxa"/>
            <w:gridSpan w:val="9"/>
            <w:vAlign w:val="center"/>
          </w:tcPr>
          <w:p w14:paraId="7CBD445D" w14:textId="27ABA929" w:rsidR="00502DE9" w:rsidRPr="00EF32A7" w:rsidRDefault="00502DE9" w:rsidP="001F5550">
            <w:pPr>
              <w:pStyle w:val="formparagraph1"/>
              <w:jc w:val="center"/>
              <w:rPr>
                <w:rFonts w:ascii="Arial" w:hAnsi="Arial" w:cs="Arial"/>
                <w:bCs/>
                <w:iCs/>
                <w:sz w:val="21"/>
                <w:szCs w:val="21"/>
                <w:lang w:val="en-NZ" w:eastAsia="zh-CN"/>
              </w:rPr>
            </w:pP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简述</w:t>
            </w:r>
            <w:r w:rsidRPr="00EF32A7"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研究内容和意义</w:t>
            </w:r>
          </w:p>
        </w:tc>
      </w:tr>
      <w:tr w:rsidR="00502DE9" w:rsidRPr="00EF32A7" w14:paraId="0CD4785F" w14:textId="77777777" w:rsidTr="00096BE2">
        <w:trPr>
          <w:trHeight w:val="1721"/>
        </w:trPr>
        <w:tc>
          <w:tcPr>
            <w:tcW w:w="1024" w:type="dxa"/>
            <w:vMerge/>
            <w:vAlign w:val="center"/>
          </w:tcPr>
          <w:p w14:paraId="105552CA" w14:textId="77777777" w:rsidR="00502DE9" w:rsidRPr="00EF32A7" w:rsidRDefault="00502DE9">
            <w:pPr>
              <w:pStyle w:val="formparagraph1"/>
              <w:jc w:val="left"/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</w:pPr>
          </w:p>
        </w:tc>
        <w:tc>
          <w:tcPr>
            <w:tcW w:w="8309" w:type="dxa"/>
            <w:gridSpan w:val="9"/>
            <w:vAlign w:val="center"/>
          </w:tcPr>
          <w:p w14:paraId="5996E4CD" w14:textId="751DEE86" w:rsidR="00502DE9" w:rsidRPr="00502DE9" w:rsidRDefault="00502DE9">
            <w:pPr>
              <w:pStyle w:val="formparagraph1"/>
              <w:jc w:val="left"/>
              <w:rPr>
                <w:rFonts w:ascii="Arial" w:eastAsiaTheme="minorEastAsia" w:hAnsi="Arial" w:cs="Arial"/>
                <w:bCs/>
                <w:iCs/>
                <w:sz w:val="21"/>
                <w:szCs w:val="21"/>
                <w:lang w:val="en-NZ" w:eastAsia="zh-CN"/>
              </w:rPr>
            </w:pPr>
          </w:p>
        </w:tc>
      </w:tr>
      <w:tr w:rsidR="009F6133" w:rsidRPr="00EF32A7" w14:paraId="2C4803ED" w14:textId="77777777" w:rsidTr="009F6133">
        <w:trPr>
          <w:trHeight w:val="567"/>
        </w:trPr>
        <w:tc>
          <w:tcPr>
            <w:tcW w:w="2122" w:type="dxa"/>
            <w:gridSpan w:val="2"/>
            <w:vAlign w:val="center"/>
          </w:tcPr>
          <w:p w14:paraId="7D43C3CC" w14:textId="27FE4435" w:rsidR="009F6133" w:rsidRPr="00EF32A7" w:rsidRDefault="009F6133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/>
              </w:rPr>
            </w:pP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关键词（最多</w:t>
            </w:r>
            <w:r w:rsidR="007A23D1">
              <w:rPr>
                <w:rFonts w:ascii="宋体" w:eastAsia="宋体" w:hAnsi="宋体" w:cs="宋体"/>
                <w:bCs/>
                <w:iCs/>
                <w:sz w:val="21"/>
                <w:szCs w:val="21"/>
                <w:lang w:val="en-NZ" w:eastAsia="zh-CN"/>
              </w:rPr>
              <w:t>5</w:t>
            </w:r>
            <w:r>
              <w:rPr>
                <w:rFonts w:ascii="宋体" w:eastAsia="宋体" w:hAnsi="宋体" w:cs="宋体" w:hint="eastAsia"/>
                <w:bCs/>
                <w:iCs/>
                <w:sz w:val="21"/>
                <w:szCs w:val="21"/>
                <w:lang w:val="en-NZ" w:eastAsia="zh-CN"/>
              </w:rPr>
              <w:t>个）</w:t>
            </w:r>
          </w:p>
        </w:tc>
        <w:tc>
          <w:tcPr>
            <w:tcW w:w="7211" w:type="dxa"/>
            <w:gridSpan w:val="8"/>
            <w:vAlign w:val="center"/>
          </w:tcPr>
          <w:p w14:paraId="145C196C" w14:textId="08BBD8E6" w:rsidR="009F6133" w:rsidRPr="00EF32A7" w:rsidRDefault="009F6133">
            <w:pPr>
              <w:pStyle w:val="formparagraph1"/>
              <w:jc w:val="left"/>
              <w:rPr>
                <w:rFonts w:ascii="Arial" w:hAnsi="Arial" w:cs="Arial"/>
                <w:bCs/>
                <w:iCs/>
                <w:sz w:val="21"/>
                <w:szCs w:val="21"/>
                <w:lang w:val="en-NZ" w:eastAsia="zh-CN"/>
              </w:rPr>
            </w:pPr>
          </w:p>
        </w:tc>
      </w:tr>
    </w:tbl>
    <w:p w14:paraId="206C2A04" w14:textId="725B4136" w:rsidR="005B0409" w:rsidRPr="00C972C1" w:rsidRDefault="005B0409">
      <w:pPr>
        <w:pStyle w:val="formparagraph1"/>
        <w:jc w:val="left"/>
        <w:rPr>
          <w:rFonts w:ascii="Arial" w:hAnsi="Arial" w:cs="Arial"/>
          <w:bCs/>
          <w:iCs/>
          <w:lang w:val="en-NZ" w:eastAsia="zh-CN"/>
        </w:rPr>
      </w:pPr>
    </w:p>
    <w:p w14:paraId="0CCC38B2" w14:textId="77777777" w:rsidR="00013857" w:rsidRPr="00013857" w:rsidRDefault="00013857" w:rsidP="00013857">
      <w:pPr>
        <w:rPr>
          <w:lang w:eastAsia="zh-CN"/>
        </w:rPr>
      </w:pPr>
    </w:p>
    <w:p w14:paraId="1EB06D4F" w14:textId="71A8967A" w:rsidR="00811D24" w:rsidRDefault="00811D24">
      <w:pPr>
        <w:rPr>
          <w:lang w:eastAsia="zh-CN"/>
        </w:rPr>
      </w:pPr>
      <w:r>
        <w:rPr>
          <w:lang w:eastAsia="zh-CN"/>
        </w:rPr>
        <w:br w:type="page"/>
      </w:r>
    </w:p>
    <w:p w14:paraId="6BA1B1FD" w14:textId="77777777" w:rsidR="00013857" w:rsidRPr="007A23D1" w:rsidRDefault="00013857" w:rsidP="00013857">
      <w:pPr>
        <w:rPr>
          <w:lang w:eastAsia="zh-CN"/>
        </w:rPr>
        <w:sectPr w:rsidR="00013857" w:rsidRPr="007A23D1" w:rsidSect="002E0A48">
          <w:footerReference w:type="default" r:id="rId8"/>
          <w:footerReference w:type="first" r:id="rId9"/>
          <w:pgSz w:w="11906" w:h="16838" w:code="9"/>
          <w:pgMar w:top="907" w:right="1134" w:bottom="680" w:left="1429" w:header="1417" w:footer="454" w:gutter="0"/>
          <w:cols w:space="708"/>
          <w:formProt w:val="0"/>
          <w:titlePg/>
          <w:docGrid w:linePitch="360"/>
        </w:sectPr>
      </w:pPr>
    </w:p>
    <w:p w14:paraId="4554EC25" w14:textId="64E78314" w:rsidR="00070D1C" w:rsidRPr="00070D1C" w:rsidRDefault="00070D1C">
      <w:pPr>
        <w:rPr>
          <w:rFonts w:ascii="宋体" w:eastAsia="宋体" w:hAnsi="宋体" w:cs="宋体"/>
          <w:b/>
          <w:sz w:val="36"/>
          <w:szCs w:val="32"/>
          <w:lang w:val="en-AU" w:eastAsia="zh-CN"/>
        </w:rPr>
      </w:pPr>
      <w:bookmarkStart w:id="11" w:name="HRC_MODULE2"/>
      <w:bookmarkStart w:id="12" w:name="_Toc203892455"/>
      <w:bookmarkStart w:id="13" w:name="_Toc205192961"/>
      <w:bookmarkEnd w:id="0"/>
      <w:r>
        <w:rPr>
          <w:rFonts w:ascii="宋体" w:eastAsia="宋体" w:hAnsi="宋体" w:cs="宋体" w:hint="eastAsia"/>
          <w:b/>
          <w:bCs/>
          <w:sz w:val="36"/>
          <w:szCs w:val="32"/>
          <w:lang w:val="en-AU" w:eastAsia="zh-CN"/>
        </w:rPr>
        <w:lastRenderedPageBreak/>
        <w:t>2</w:t>
      </w:r>
      <w: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t>.</w:t>
      </w:r>
      <w:r w:rsidRPr="00070D1C">
        <w:rPr>
          <w:rFonts w:ascii="宋体" w:eastAsia="宋体" w:hAnsi="宋体" w:cs="宋体"/>
          <w:b/>
          <w:sz w:val="36"/>
          <w:szCs w:val="32"/>
          <w:lang w:val="en-AU" w:eastAsia="zh-CN"/>
        </w:rPr>
        <w:t xml:space="preserve">项目组主要成员 </w:t>
      </w:r>
    </w:p>
    <w:tbl>
      <w:tblPr>
        <w:tblStyle w:val="affb"/>
        <w:tblW w:w="5000" w:type="pct"/>
        <w:jc w:val="center"/>
        <w:tblLook w:val="04A0" w:firstRow="1" w:lastRow="0" w:firstColumn="1" w:lastColumn="0" w:noHBand="0" w:noVBand="1"/>
      </w:tblPr>
      <w:tblGrid>
        <w:gridCol w:w="990"/>
        <w:gridCol w:w="1698"/>
        <w:gridCol w:w="1561"/>
        <w:gridCol w:w="992"/>
        <w:gridCol w:w="1132"/>
        <w:gridCol w:w="3361"/>
        <w:gridCol w:w="1622"/>
        <w:gridCol w:w="1622"/>
        <w:gridCol w:w="1611"/>
      </w:tblGrid>
      <w:tr w:rsidR="00070D1C" w:rsidRPr="00070D1C" w14:paraId="6ED80B76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A641275" w14:textId="307F37FD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编号</w:t>
            </w:r>
          </w:p>
        </w:tc>
        <w:tc>
          <w:tcPr>
            <w:tcW w:w="582" w:type="pct"/>
            <w:vAlign w:val="center"/>
          </w:tcPr>
          <w:p w14:paraId="2C24F483" w14:textId="73982209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姓名</w:t>
            </w:r>
          </w:p>
        </w:tc>
        <w:tc>
          <w:tcPr>
            <w:tcW w:w="535" w:type="pct"/>
            <w:vAlign w:val="center"/>
          </w:tcPr>
          <w:p w14:paraId="20C50F8C" w14:textId="2E5EB45F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出生年月</w:t>
            </w:r>
          </w:p>
        </w:tc>
        <w:tc>
          <w:tcPr>
            <w:tcW w:w="340" w:type="pct"/>
            <w:vAlign w:val="center"/>
          </w:tcPr>
          <w:p w14:paraId="42F22C0D" w14:textId="023A7928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 w:rsidRPr="00070D1C"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性别</w:t>
            </w:r>
          </w:p>
        </w:tc>
        <w:tc>
          <w:tcPr>
            <w:tcW w:w="388" w:type="pct"/>
            <w:vAlign w:val="center"/>
          </w:tcPr>
          <w:p w14:paraId="5F90BF6B" w14:textId="7AF16A90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学位</w:t>
            </w:r>
          </w:p>
        </w:tc>
        <w:tc>
          <w:tcPr>
            <w:tcW w:w="1152" w:type="pct"/>
            <w:vAlign w:val="center"/>
          </w:tcPr>
          <w:p w14:paraId="4F0C5DC3" w14:textId="1A922068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单位名称</w:t>
            </w:r>
          </w:p>
        </w:tc>
        <w:tc>
          <w:tcPr>
            <w:tcW w:w="556" w:type="pct"/>
            <w:vAlign w:val="center"/>
          </w:tcPr>
          <w:p w14:paraId="2875DF47" w14:textId="72F206A0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电话</w:t>
            </w:r>
          </w:p>
        </w:tc>
        <w:tc>
          <w:tcPr>
            <w:tcW w:w="556" w:type="pct"/>
            <w:vAlign w:val="center"/>
          </w:tcPr>
          <w:p w14:paraId="4D036DAD" w14:textId="49F527F4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电子邮件</w:t>
            </w:r>
          </w:p>
        </w:tc>
        <w:tc>
          <w:tcPr>
            <w:tcW w:w="552" w:type="pct"/>
            <w:vAlign w:val="center"/>
          </w:tcPr>
          <w:p w14:paraId="1793593F" w14:textId="5D0A90FC" w:rsidR="00070D1C" w:rsidRPr="00070D1C" w:rsidRDefault="00070D1C" w:rsidP="001F4780">
            <w:pPr>
              <w:jc w:val="center"/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  <w:r>
              <w:rPr>
                <w:rFonts w:ascii="宋体" w:eastAsia="宋体" w:hAnsi="宋体" w:cs="宋体" w:hint="eastAsia"/>
                <w:sz w:val="21"/>
                <w:szCs w:val="21"/>
                <w:lang w:val="en-AU" w:eastAsia="zh-CN"/>
              </w:rPr>
              <w:t>项目分工</w:t>
            </w:r>
          </w:p>
        </w:tc>
      </w:tr>
      <w:tr w:rsidR="00070D1C" w:rsidRPr="00070D1C" w14:paraId="52E1E385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713CA89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3F1CE3C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525C10CE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30FD86CE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092949C2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0FFF3E7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E0B39E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FB976B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290C008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5DF0E725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EE2404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08C8D14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1B10DFA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71606A6C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1ADF94E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0E5FB8C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0940B53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274A95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209053F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4B5CBCEE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7DE07032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263D34B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151CF2D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129C836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196934A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74167DC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DE5211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7A32BCA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077B477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4455C240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FC8C21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13C9C43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3E795B1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50A8EE9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7BD5807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48ADB011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A48526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38EAF5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23E92F4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44FC69D3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2909FB3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7EF6A73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577A0B6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001526A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46785DC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12B3AE3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122E1C5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0E01F23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7BB64C8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1A42FF4F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22748EBC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6C9475EC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167CBE5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4A9F071E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51E0D8D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39ECCE1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CAAEB1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40AE8E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41954A7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1ED5EB99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17493D1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6FB84D9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0C85EF0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092FB08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0594858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2DD3A5B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2B89729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2FDD02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6E27B5C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39A76FE6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741BDE6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6C2FDAF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02EF8BB3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3ACF096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33A870D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5FFCB57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7CCAE1F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0E4B6FA4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7F068EF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763DEBC2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3898D75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5A8B1EE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262DFB2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4D09FD6F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134C707B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7683DA6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3B5E7257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3155540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3185D4B5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  <w:tr w:rsidR="00070D1C" w:rsidRPr="00070D1C" w14:paraId="71D95286" w14:textId="77777777" w:rsidTr="00070D1C">
        <w:trPr>
          <w:trHeight w:val="567"/>
          <w:jc w:val="center"/>
        </w:trPr>
        <w:tc>
          <w:tcPr>
            <w:tcW w:w="339" w:type="pct"/>
            <w:vAlign w:val="center"/>
          </w:tcPr>
          <w:p w14:paraId="1B8354F0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82" w:type="pct"/>
            <w:vAlign w:val="center"/>
          </w:tcPr>
          <w:p w14:paraId="185E3FF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35" w:type="pct"/>
            <w:vAlign w:val="center"/>
          </w:tcPr>
          <w:p w14:paraId="72C9038D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40" w:type="pct"/>
            <w:vAlign w:val="center"/>
          </w:tcPr>
          <w:p w14:paraId="249A3F18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388" w:type="pct"/>
            <w:vAlign w:val="center"/>
          </w:tcPr>
          <w:p w14:paraId="4C7353C2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1152" w:type="pct"/>
            <w:vAlign w:val="center"/>
          </w:tcPr>
          <w:p w14:paraId="7F6123B9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4CA45FC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6" w:type="pct"/>
            <w:vAlign w:val="center"/>
          </w:tcPr>
          <w:p w14:paraId="58FB1A9A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  <w:tc>
          <w:tcPr>
            <w:tcW w:w="552" w:type="pct"/>
            <w:vAlign w:val="center"/>
          </w:tcPr>
          <w:p w14:paraId="34386076" w14:textId="77777777" w:rsidR="00070D1C" w:rsidRPr="00070D1C" w:rsidRDefault="00070D1C">
            <w:pPr>
              <w:rPr>
                <w:rFonts w:ascii="宋体" w:eastAsia="宋体" w:hAnsi="宋体" w:cs="宋体"/>
                <w:sz w:val="21"/>
                <w:szCs w:val="21"/>
                <w:lang w:val="en-AU" w:eastAsia="zh-CN"/>
              </w:rPr>
            </w:pPr>
          </w:p>
        </w:tc>
      </w:tr>
    </w:tbl>
    <w:p w14:paraId="3DC89263" w14:textId="68028FD6" w:rsidR="00070D1C" w:rsidRDefault="00070D1C">
      <w:pP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</w:pPr>
      <w: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br w:type="page"/>
      </w:r>
    </w:p>
    <w:p w14:paraId="08DD755B" w14:textId="77777777" w:rsidR="00070D1C" w:rsidRDefault="00070D1C">
      <w:pP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sectPr w:rsidR="00070D1C" w:rsidSect="00070D1C">
          <w:footerReference w:type="default" r:id="rId10"/>
          <w:pgSz w:w="16838" w:h="11906" w:orient="landscape"/>
          <w:pgMar w:top="1429" w:right="1559" w:bottom="1134" w:left="680" w:header="426" w:footer="708" w:gutter="0"/>
          <w:cols w:space="708"/>
          <w:formProt w:val="0"/>
          <w:docGrid w:linePitch="360"/>
        </w:sectPr>
      </w:pPr>
    </w:p>
    <w:p w14:paraId="31757375" w14:textId="4D3BCDCD" w:rsidR="00811D24" w:rsidRPr="00D64038" w:rsidRDefault="00070D1C">
      <w:pPr>
        <w:rPr>
          <w:rFonts w:ascii="宋体" w:eastAsia="宋体" w:hAnsi="宋体" w:cs="宋体"/>
          <w:b/>
          <w:bCs/>
          <w:color w:val="FF0000"/>
          <w:sz w:val="36"/>
          <w:szCs w:val="32"/>
          <w:lang w:val="en-AU" w:eastAsia="zh-CN"/>
        </w:rPr>
      </w:pPr>
      <w:r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lastRenderedPageBreak/>
        <w:t>3</w:t>
      </w:r>
      <w:r w:rsidR="00126C5F">
        <w:rPr>
          <w:rFonts w:ascii="宋体" w:eastAsia="宋体" w:hAnsi="宋体" w:cs="宋体"/>
          <w:b/>
          <w:bCs/>
          <w:sz w:val="36"/>
          <w:szCs w:val="32"/>
          <w:lang w:val="en-AU" w:eastAsia="zh-CN"/>
        </w:rPr>
        <w:t>.</w:t>
      </w:r>
      <w:r w:rsidR="00811D24" w:rsidRPr="009F6133">
        <w:rPr>
          <w:rFonts w:ascii="宋体" w:eastAsia="宋体" w:hAnsi="宋体" w:cs="宋体" w:hint="eastAsia"/>
          <w:b/>
          <w:bCs/>
          <w:sz w:val="36"/>
          <w:szCs w:val="32"/>
          <w:lang w:val="en-AU" w:eastAsia="zh-CN"/>
        </w:rPr>
        <w:t>研究项目信息</w:t>
      </w:r>
    </w:p>
    <w:p w14:paraId="726206C9" w14:textId="77777777" w:rsidR="00811D24" w:rsidRDefault="00811D24">
      <w:pPr>
        <w:rPr>
          <w:rFonts w:ascii="宋体" w:eastAsia="宋体" w:hAnsi="宋体" w:cs="宋体"/>
          <w:bCs/>
          <w:sz w:val="21"/>
          <w:szCs w:val="21"/>
          <w:u w:val="single"/>
          <w:lang w:eastAsia="zh-CN"/>
        </w:rPr>
      </w:pPr>
    </w:p>
    <w:p w14:paraId="75F052A4" w14:textId="7FB5B110" w:rsidR="00A92D0C" w:rsidRPr="00990163" w:rsidRDefault="00126C5F" w:rsidP="00126C5F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1 </w:t>
      </w:r>
      <w:r w:rsidR="00811D24" w:rsidRPr="00990163">
        <w:rPr>
          <w:rFonts w:ascii="宋体" w:eastAsia="宋体" w:hAnsi="宋体" w:cs="宋体"/>
          <w:b/>
          <w:sz w:val="24"/>
          <w:szCs w:val="24"/>
          <w:lang w:eastAsia="zh-CN"/>
        </w:rPr>
        <w:t>项目简介：研究</w:t>
      </w:r>
      <w:r w:rsidR="00763AC9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背景</w:t>
      </w:r>
      <w:r w:rsidR="00811D24" w:rsidRPr="00990163">
        <w:rPr>
          <w:rFonts w:ascii="宋体" w:eastAsia="宋体" w:hAnsi="宋体" w:cs="宋体"/>
          <w:b/>
          <w:sz w:val="24"/>
          <w:szCs w:val="24"/>
          <w:lang w:eastAsia="zh-CN"/>
        </w:rPr>
        <w:t>和研究</w:t>
      </w:r>
      <w:r w:rsidR="00A92D0C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现状</w:t>
      </w:r>
    </w:p>
    <w:p w14:paraId="244054E3" w14:textId="2A468DE2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4D757FBD" w14:textId="550FBEAB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58128774" w14:textId="77777777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3172CEC5" w14:textId="4D1E20C3" w:rsidR="00A92D0C" w:rsidRPr="00990163" w:rsidRDefault="0036753C" w:rsidP="0036753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  <w:r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 xml:space="preserve">3.2 </w:t>
      </w:r>
      <w:r w:rsidR="00A92D0C"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研究</w:t>
      </w:r>
      <w:r w:rsidR="00DF0717"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目标</w:t>
      </w:r>
      <w:r w:rsidR="00DF0717" w:rsidRPr="00990163">
        <w:rPr>
          <w:rStyle w:val="fontstyle1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、</w:t>
      </w:r>
      <w:r w:rsidR="00A92D0C" w:rsidRPr="00990163">
        <w:rPr>
          <w:rStyle w:val="fontstyle01"/>
          <w:rFonts w:asciiTheme="minorEastAsia" w:eastAsiaTheme="minorEastAsia" w:hAnsiTheme="minorEastAsia" w:hint="default"/>
          <w:b/>
          <w:sz w:val="24"/>
          <w:szCs w:val="24"/>
          <w:lang w:eastAsia="zh-CN"/>
        </w:rPr>
        <w:t>内容、以及拟解决的关键问题</w:t>
      </w:r>
    </w:p>
    <w:p w14:paraId="45DE5DEE" w14:textId="1A4D68D6" w:rsidR="00843FCD" w:rsidRPr="00990163" w:rsidRDefault="00843FCD" w:rsidP="00843FCD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26BB9503" w14:textId="77777777" w:rsidR="00843FCD" w:rsidRPr="00990163" w:rsidRDefault="00843FCD" w:rsidP="00843FCD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17B9D398" w14:textId="4CDD9F87" w:rsidR="00A92D0C" w:rsidRPr="00990163" w:rsidRDefault="00A92D0C" w:rsidP="00A92D0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7E1FF773" w14:textId="2B041AC0" w:rsidR="00843FCD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3 </w:t>
      </w:r>
      <w:r w:rsidR="00843FCD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本项目的创新之处</w:t>
      </w:r>
    </w:p>
    <w:p w14:paraId="53CDE026" w14:textId="1C1CFE01" w:rsidR="00A92D0C" w:rsidRPr="00990163" w:rsidRDefault="00A92D0C" w:rsidP="00A92D0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1F492AEE" w14:textId="05506192" w:rsidR="00A92D0C" w:rsidRPr="00990163" w:rsidRDefault="00A92D0C" w:rsidP="00A92D0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77BBCA78" w14:textId="77777777" w:rsidR="00843FCD" w:rsidRPr="00990163" w:rsidRDefault="00843FCD" w:rsidP="00A92D0C">
      <w:pPr>
        <w:rPr>
          <w:rStyle w:val="fontstyle01"/>
          <w:rFonts w:ascii="宋体" w:eastAsia="宋体" w:hAnsi="宋体" w:cs="宋体" w:hint="default"/>
          <w:b/>
          <w:color w:val="auto"/>
          <w:sz w:val="24"/>
          <w:szCs w:val="24"/>
          <w:lang w:eastAsia="zh-CN"/>
        </w:rPr>
      </w:pPr>
    </w:p>
    <w:p w14:paraId="124E0032" w14:textId="1E0AE75D" w:rsidR="00843FCD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4 </w:t>
      </w: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项目</w:t>
      </w:r>
      <w:r w:rsidR="00763AC9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研究方案</w:t>
      </w:r>
    </w:p>
    <w:p w14:paraId="688BB4E4" w14:textId="77777777" w:rsidR="00843FCD" w:rsidRPr="00990163" w:rsidRDefault="00843FCD" w:rsidP="00843FCD">
      <w:pPr>
        <w:pStyle w:val="aa"/>
        <w:ind w:left="709"/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7EDF71D4" w14:textId="77777777" w:rsidR="00843FCD" w:rsidRPr="00990163" w:rsidRDefault="00843FCD" w:rsidP="00843FCD">
      <w:pPr>
        <w:pStyle w:val="aa"/>
        <w:ind w:left="709"/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0145ADC0" w14:textId="77777777" w:rsidR="00843FCD" w:rsidRPr="00990163" w:rsidRDefault="00843FCD" w:rsidP="00843FCD">
      <w:pPr>
        <w:pStyle w:val="aa"/>
        <w:ind w:left="709"/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06494F85" w14:textId="1364F3BF" w:rsidR="00763AC9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5 </w:t>
      </w:r>
      <w:r w:rsidR="00763AC9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可行性分析</w:t>
      </w:r>
    </w:p>
    <w:p w14:paraId="610B49EC" w14:textId="6734D401" w:rsidR="00ED09B5" w:rsidRPr="00990163" w:rsidRDefault="0036753C" w:rsidP="00990163">
      <w:pPr>
        <w:ind w:firstLineChars="200" w:firstLine="422"/>
        <w:rPr>
          <w:rFonts w:ascii="宋体" w:eastAsia="宋体" w:hAnsi="宋体" w:cs="宋体"/>
          <w:b/>
          <w:sz w:val="21"/>
          <w:szCs w:val="21"/>
          <w:lang w:eastAsia="zh-CN"/>
        </w:rPr>
      </w:pPr>
      <w:r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（1）</w:t>
      </w:r>
      <w:r w:rsidR="00126C5F"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申请人介绍</w:t>
      </w:r>
    </w:p>
    <w:p w14:paraId="06A766BD" w14:textId="2A20D638" w:rsidR="00126C5F" w:rsidRPr="00990163" w:rsidRDefault="0036753C" w:rsidP="00990163">
      <w:pPr>
        <w:spacing w:beforeLines="100" w:before="240"/>
        <w:ind w:firstLineChars="200" w:firstLine="422"/>
        <w:rPr>
          <w:rFonts w:ascii="宋体" w:eastAsia="宋体" w:hAnsi="宋体" w:cs="宋体"/>
          <w:b/>
          <w:sz w:val="21"/>
          <w:szCs w:val="21"/>
          <w:lang w:eastAsia="zh-CN"/>
        </w:rPr>
      </w:pPr>
      <w:r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（2）</w:t>
      </w:r>
      <w:r w:rsidR="00126C5F"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相关工作基础</w:t>
      </w:r>
    </w:p>
    <w:p w14:paraId="6134DCFB" w14:textId="1D1E4AAE" w:rsidR="00126C5F" w:rsidRPr="00990163" w:rsidRDefault="0036753C" w:rsidP="00990163">
      <w:pPr>
        <w:spacing w:beforeLines="100" w:before="240"/>
        <w:ind w:firstLineChars="200" w:firstLine="422"/>
        <w:rPr>
          <w:rFonts w:ascii="宋体" w:eastAsia="宋体" w:hAnsi="宋体" w:cs="宋体"/>
          <w:b/>
          <w:sz w:val="21"/>
          <w:szCs w:val="21"/>
          <w:lang w:eastAsia="zh-CN"/>
        </w:rPr>
      </w:pPr>
      <w:r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（3）</w:t>
      </w:r>
      <w:r w:rsidR="00126C5F" w:rsidRPr="00990163">
        <w:rPr>
          <w:rFonts w:ascii="宋体" w:eastAsia="宋体" w:hAnsi="宋体" w:cs="宋体" w:hint="eastAsia"/>
          <w:b/>
          <w:sz w:val="21"/>
          <w:szCs w:val="21"/>
          <w:lang w:eastAsia="zh-CN"/>
        </w:rPr>
        <w:t>工作条件</w:t>
      </w:r>
    </w:p>
    <w:p w14:paraId="29C261E4" w14:textId="49E86B79" w:rsidR="00A92D0C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746FE0F0" w14:textId="77777777" w:rsidR="00990163" w:rsidRPr="00990163" w:rsidRDefault="00990163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1E8A1742" w14:textId="77777777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0017D4D1" w14:textId="0ADC8656" w:rsidR="00A92D0C" w:rsidRPr="00990163" w:rsidRDefault="0036753C" w:rsidP="0036753C">
      <w:pPr>
        <w:rPr>
          <w:rFonts w:ascii="宋体" w:eastAsia="宋体" w:hAnsi="宋体" w:cs="宋体"/>
          <w:b/>
          <w:sz w:val="24"/>
          <w:szCs w:val="24"/>
          <w:lang w:eastAsia="zh-CN"/>
        </w:r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6 </w:t>
      </w:r>
      <w:r w:rsidR="00A92D0C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项目研究计划</w:t>
      </w:r>
    </w:p>
    <w:p w14:paraId="6499CD00" w14:textId="35564D55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191B51B1" w14:textId="4819BA2F" w:rsidR="00A92D0C" w:rsidRPr="00990163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1E087079" w14:textId="03154B2E" w:rsidR="00A92D0C" w:rsidRDefault="00A92D0C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62F1DE14" w14:textId="77777777" w:rsidR="00990163" w:rsidRPr="00990163" w:rsidRDefault="00990163" w:rsidP="00A92D0C">
      <w:pPr>
        <w:rPr>
          <w:rFonts w:ascii="宋体" w:eastAsia="宋体" w:hAnsi="宋体" w:cs="宋体"/>
          <w:b/>
          <w:sz w:val="24"/>
          <w:szCs w:val="24"/>
          <w:lang w:eastAsia="zh-CN"/>
        </w:rPr>
      </w:pPr>
    </w:p>
    <w:p w14:paraId="5A035142" w14:textId="4912054F" w:rsidR="003904A9" w:rsidRPr="0036753C" w:rsidRDefault="0036753C" w:rsidP="0036753C">
      <w:pPr>
        <w:rPr>
          <w:rFonts w:ascii="宋体" w:eastAsia="宋体" w:hAnsi="宋体" w:cs="宋体"/>
          <w:b/>
          <w:bCs/>
          <w:sz w:val="21"/>
          <w:szCs w:val="21"/>
          <w:u w:val="single"/>
          <w:lang w:eastAsia="zh-CN"/>
        </w:rPr>
        <w:sectPr w:rsidR="003904A9" w:rsidRPr="0036753C" w:rsidSect="00070D1C">
          <w:pgSz w:w="11906" w:h="16838"/>
          <w:pgMar w:top="1559" w:right="1134" w:bottom="680" w:left="1429" w:header="426" w:footer="708" w:gutter="0"/>
          <w:cols w:space="708"/>
          <w:formProt w:val="0"/>
          <w:docGrid w:linePitch="360"/>
        </w:sectPr>
      </w:pPr>
      <w:r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3</w:t>
      </w:r>
      <w:r w:rsidRPr="00990163">
        <w:rPr>
          <w:rFonts w:ascii="宋体" w:eastAsia="宋体" w:hAnsi="宋体" w:cs="宋体"/>
          <w:b/>
          <w:sz w:val="24"/>
          <w:szCs w:val="24"/>
          <w:lang w:eastAsia="zh-CN"/>
        </w:rPr>
        <w:t xml:space="preserve">.7 </w:t>
      </w:r>
      <w:r w:rsidR="00A92D0C" w:rsidRPr="00990163">
        <w:rPr>
          <w:rFonts w:ascii="宋体" w:eastAsia="宋体" w:hAnsi="宋体" w:cs="宋体" w:hint="eastAsia"/>
          <w:b/>
          <w:sz w:val="24"/>
          <w:szCs w:val="24"/>
          <w:lang w:eastAsia="zh-CN"/>
        </w:rPr>
        <w:t>预期成果</w:t>
      </w:r>
      <w:bookmarkStart w:id="14" w:name="HRC_DescriptionResearch_RelevanceMaori"/>
      <w:bookmarkStart w:id="15" w:name="HRC_FullResponsivenessMaori"/>
      <w:bookmarkEnd w:id="11"/>
    </w:p>
    <w:bookmarkEnd w:id="12"/>
    <w:bookmarkEnd w:id="13"/>
    <w:bookmarkEnd w:id="14"/>
    <w:bookmarkEnd w:id="15"/>
    <w:p w14:paraId="1D86BB70" w14:textId="70B485E9" w:rsidR="005A62B5" w:rsidRDefault="0036753C" w:rsidP="00C972C1">
      <w:pPr>
        <w:pStyle w:val="1"/>
        <w:rPr>
          <w:lang w:eastAsia="zh-CN"/>
        </w:rPr>
      </w:pPr>
      <w:r>
        <w:rPr>
          <w:rFonts w:ascii="宋体" w:eastAsia="宋体" w:hAnsi="宋体" w:cs="宋体"/>
          <w:b/>
          <w:bCs w:val="0"/>
          <w:color w:val="auto"/>
          <w:sz w:val="36"/>
          <w:szCs w:val="32"/>
          <w:lang w:val="en-AU" w:eastAsia="zh-CN"/>
        </w:rPr>
        <w:lastRenderedPageBreak/>
        <w:t>4.</w:t>
      </w:r>
      <w:r w:rsidR="00811D24">
        <w:rPr>
          <w:rFonts w:ascii="宋体" w:eastAsia="宋体" w:hAnsi="宋体" w:cs="宋体" w:hint="eastAsia"/>
          <w:b/>
          <w:bCs w:val="0"/>
          <w:color w:val="auto"/>
          <w:sz w:val="36"/>
          <w:szCs w:val="32"/>
          <w:lang w:val="en-AU" w:eastAsia="zh-CN"/>
        </w:rPr>
        <w:t>经费申请表</w:t>
      </w:r>
      <w:r w:rsidR="00811D24" w:rsidRPr="00811D24">
        <w:rPr>
          <w:rFonts w:ascii="宋体" w:eastAsia="宋体" w:hAnsi="宋体" w:cs="Times New Roman"/>
          <w:bCs w:val="0"/>
          <w:color w:val="000000"/>
          <w:sz w:val="22"/>
          <w:szCs w:val="22"/>
          <w:lang w:eastAsia="zh-CN"/>
        </w:rPr>
        <w:t>（金额单位：万元）</w:t>
      </w:r>
    </w:p>
    <w:p w14:paraId="066DD18B" w14:textId="77777777" w:rsidR="00C972C1" w:rsidRDefault="00C972C1" w:rsidP="00C972C1">
      <w:pPr>
        <w:rPr>
          <w:lang w:eastAsia="zh-CN"/>
        </w:rPr>
      </w:pPr>
    </w:p>
    <w:tbl>
      <w:tblPr>
        <w:tblStyle w:val="affb"/>
        <w:tblW w:w="0" w:type="auto"/>
        <w:tblLook w:val="04A0" w:firstRow="1" w:lastRow="0" w:firstColumn="1" w:lastColumn="0" w:noHBand="0" w:noVBand="1"/>
      </w:tblPr>
      <w:tblGrid>
        <w:gridCol w:w="3111"/>
        <w:gridCol w:w="3111"/>
        <w:gridCol w:w="3111"/>
      </w:tblGrid>
      <w:tr w:rsidR="00811D24" w14:paraId="69926041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3091BD0" w14:textId="39C70F75" w:rsidR="00811D24" w:rsidRPr="00990163" w:rsidRDefault="00811D24" w:rsidP="00811D24">
            <w:pPr>
              <w:jc w:val="center"/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990163">
              <w:rPr>
                <w:rFonts w:ascii="宋体" w:eastAsia="宋体" w:hAnsi="宋体" w:hint="eastAsia"/>
                <w:b/>
                <w:bCs/>
                <w:color w:val="000000"/>
                <w:sz w:val="22"/>
                <w:szCs w:val="22"/>
                <w:lang w:eastAsia="en-US"/>
              </w:rPr>
              <w:t>科目</w:t>
            </w:r>
          </w:p>
        </w:tc>
        <w:tc>
          <w:tcPr>
            <w:tcW w:w="3111" w:type="dxa"/>
            <w:vAlign w:val="center"/>
          </w:tcPr>
          <w:p w14:paraId="4F7CCDE2" w14:textId="7089BF2E" w:rsidR="00811D24" w:rsidRPr="00990163" w:rsidRDefault="00811D24" w:rsidP="00811D24">
            <w:pPr>
              <w:jc w:val="center"/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990163"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en-US"/>
              </w:rPr>
              <w:t>申请经费</w:t>
            </w:r>
          </w:p>
        </w:tc>
        <w:tc>
          <w:tcPr>
            <w:tcW w:w="3111" w:type="dxa"/>
            <w:vAlign w:val="center"/>
          </w:tcPr>
          <w:p w14:paraId="01F33058" w14:textId="2DFBC78F" w:rsidR="00811D24" w:rsidRPr="00990163" w:rsidRDefault="00811D24" w:rsidP="00811D24">
            <w:pPr>
              <w:jc w:val="center"/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990163">
              <w:rPr>
                <w:rFonts w:ascii="宋体" w:eastAsia="宋体" w:hAnsi="宋体"/>
                <w:b/>
                <w:bCs/>
                <w:color w:val="000000"/>
                <w:sz w:val="22"/>
                <w:szCs w:val="22"/>
                <w:lang w:eastAsia="zh-CN"/>
              </w:rPr>
              <w:t>备注（计算依据与说明）</w:t>
            </w:r>
          </w:p>
        </w:tc>
      </w:tr>
      <w:tr w:rsidR="00811D24" w14:paraId="337E254D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F8397FA" w14:textId="4713BA79" w:rsidR="00811D24" w:rsidRPr="00811D24" w:rsidRDefault="00811D24" w:rsidP="00811D24">
            <w:pPr>
              <w:pStyle w:val="aa"/>
              <w:numPr>
                <w:ilvl w:val="0"/>
                <w:numId w:val="8"/>
              </w:num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  <w:r w:rsidRPr="00811D24">
              <w:rPr>
                <w:rFonts w:ascii="宋体" w:eastAsia="宋体" w:hAnsi="宋体" w:hint="eastAsia"/>
                <w:color w:val="000000"/>
                <w:sz w:val="22"/>
                <w:szCs w:val="22"/>
                <w:lang w:eastAsia="en-US"/>
              </w:rPr>
              <w:t>研究经费</w:t>
            </w:r>
          </w:p>
        </w:tc>
        <w:tc>
          <w:tcPr>
            <w:tcW w:w="3111" w:type="dxa"/>
            <w:vAlign w:val="center"/>
          </w:tcPr>
          <w:p w14:paraId="666A0DB0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0D9BF7CD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7A0B5DF7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0969CCCC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AE26F1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1BCBF1E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20BD8BD9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120B808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7F40C29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72758007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31D74768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2AACEB0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0DC7FB06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4BF5DACA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2A1D57E5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ADB3A52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75937F4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74C44F26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1F4459C2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2C1C608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1ED6F295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724F128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6BF1E40F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1C34333B" w14:textId="34FE0EBA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199E2A6A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63CDDF06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36878DE1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3A2A335" w14:textId="1187D110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315BE7F2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2DDDF187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</w:tr>
      <w:tr w:rsidR="00811D24" w14:paraId="617B9B90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38CCBFFC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3111" w:type="dxa"/>
            <w:vAlign w:val="center"/>
          </w:tcPr>
          <w:p w14:paraId="21EDEBDC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3F7E0B1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12178A67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0933591A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11EDE4DC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6E71780D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77CFFB62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3C2C319B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677CA13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3C8FE84F" w14:textId="77777777" w:rsidR="00811D24" w:rsidRPr="00811D24" w:rsidRDefault="00811D24" w:rsidP="00C972C1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49347AEC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603DC0EC" w14:textId="7971F993" w:rsidR="00811D24" w:rsidRPr="00811D24" w:rsidRDefault="00811D24" w:rsidP="00811D24">
            <w:pPr>
              <w:pStyle w:val="aa"/>
              <w:numPr>
                <w:ilvl w:val="0"/>
                <w:numId w:val="8"/>
              </w:numPr>
              <w:rPr>
                <w:rFonts w:ascii="宋体" w:eastAsia="宋体" w:hAnsi="宋体"/>
                <w:color w:val="000000"/>
                <w:sz w:val="22"/>
                <w:szCs w:val="22"/>
              </w:rPr>
            </w:pPr>
            <w:r w:rsidRPr="00811D24"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  <w:t>劳务费</w:t>
            </w:r>
          </w:p>
        </w:tc>
        <w:tc>
          <w:tcPr>
            <w:tcW w:w="3111" w:type="dxa"/>
            <w:vAlign w:val="center"/>
          </w:tcPr>
          <w:p w14:paraId="3C1EFF5E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C3786A1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10BC4824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77D09588" w14:textId="324F282A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1805835C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68D2B21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62C07ADE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04340166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5A264FCA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ACFD8E5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7502232D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591090F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68156242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176767B4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41892FD9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45B9F7EB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A68C399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70247429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6B77ADF3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5AB7AB32" w14:textId="0B285348" w:rsidR="00811D24" w:rsidRPr="00811D24" w:rsidRDefault="00811D24" w:rsidP="00811D24">
            <w:pPr>
              <w:pStyle w:val="aa"/>
              <w:numPr>
                <w:ilvl w:val="0"/>
                <w:numId w:val="8"/>
              </w:num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 w:rsidRPr="00811D24">
              <w:rPr>
                <w:rFonts w:ascii="宋体" w:eastAsia="宋体" w:hAnsi="宋体" w:cs="宋体" w:hint="eastAsia"/>
                <w:color w:val="000000"/>
                <w:sz w:val="22"/>
                <w:szCs w:val="22"/>
              </w:rPr>
              <w:t>管理费</w:t>
            </w:r>
          </w:p>
        </w:tc>
        <w:tc>
          <w:tcPr>
            <w:tcW w:w="3111" w:type="dxa"/>
            <w:vAlign w:val="center"/>
          </w:tcPr>
          <w:p w14:paraId="532F8CBB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6236CD87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536F5C35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1813FB9C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51A85E6C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433B4268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2FB38EF7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5005CDE9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09B936D2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178BB3B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811D24" w14:paraId="2E0C0E8F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108C6F7F" w14:textId="77777777" w:rsidR="00811D24" w:rsidRPr="00811D24" w:rsidRDefault="00811D24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769E265D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C32A5B6" w14:textId="77777777" w:rsidR="00811D24" w:rsidRPr="00811D24" w:rsidRDefault="00811D24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  <w:tr w:rsidR="002F49F3" w14:paraId="2C928FE4" w14:textId="77777777" w:rsidTr="00811D24">
        <w:trPr>
          <w:trHeight w:val="454"/>
        </w:trPr>
        <w:tc>
          <w:tcPr>
            <w:tcW w:w="3111" w:type="dxa"/>
            <w:vAlign w:val="center"/>
          </w:tcPr>
          <w:p w14:paraId="22C30230" w14:textId="0DA6F400" w:rsidR="002F49F3" w:rsidRPr="00811D24" w:rsidRDefault="002F49F3" w:rsidP="00811D24">
            <w:pPr>
              <w:rPr>
                <w:rFonts w:ascii="宋体" w:eastAsia="宋体" w:hAnsi="宋体" w:cs="宋体"/>
                <w:color w:val="000000"/>
                <w:sz w:val="22"/>
                <w:szCs w:val="22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合计</w:t>
            </w:r>
          </w:p>
        </w:tc>
        <w:tc>
          <w:tcPr>
            <w:tcW w:w="3111" w:type="dxa"/>
            <w:vAlign w:val="center"/>
          </w:tcPr>
          <w:p w14:paraId="2E37AFD9" w14:textId="77777777" w:rsidR="002F49F3" w:rsidRPr="00811D24" w:rsidRDefault="002F49F3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  <w:tc>
          <w:tcPr>
            <w:tcW w:w="3111" w:type="dxa"/>
            <w:vAlign w:val="center"/>
          </w:tcPr>
          <w:p w14:paraId="2961EB74" w14:textId="77777777" w:rsidR="002F49F3" w:rsidRPr="00811D24" w:rsidRDefault="002F49F3" w:rsidP="00811D24">
            <w:pPr>
              <w:rPr>
                <w:rFonts w:ascii="宋体" w:eastAsia="宋体" w:hAnsi="宋体"/>
                <w:color w:val="000000"/>
                <w:sz w:val="22"/>
                <w:szCs w:val="22"/>
              </w:rPr>
            </w:pPr>
          </w:p>
        </w:tc>
      </w:tr>
    </w:tbl>
    <w:p w14:paraId="55ACA262" w14:textId="77777777" w:rsidR="003904A9" w:rsidRPr="003904A9" w:rsidRDefault="003904A9" w:rsidP="003904A9">
      <w:pPr>
        <w:rPr>
          <w:lang w:eastAsia="zh-CN"/>
        </w:rPr>
      </w:pPr>
    </w:p>
    <w:sectPr w:rsidR="003904A9" w:rsidRPr="003904A9" w:rsidSect="00EC7B9F">
      <w:footerReference w:type="default" r:id="rId11"/>
      <w:pgSz w:w="11906" w:h="16838" w:code="9"/>
      <w:pgMar w:top="1559" w:right="1134" w:bottom="680" w:left="1429" w:header="425" w:footer="454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73517" w14:textId="77777777" w:rsidR="0018073B" w:rsidRDefault="0018073B" w:rsidP="00203877">
      <w:r>
        <w:separator/>
      </w:r>
    </w:p>
  </w:endnote>
  <w:endnote w:type="continuationSeparator" w:id="0">
    <w:p w14:paraId="179552D0" w14:textId="77777777" w:rsidR="0018073B" w:rsidRDefault="0018073B" w:rsidP="00203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úì?+2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71D71" w14:textId="47FDFCCD" w:rsidR="00761C2D" w:rsidRDefault="000060F0">
    <w:pPr>
      <w:pStyle w:val="af9"/>
    </w:pPr>
    <w:r>
      <w:t xml:space="preserve">Coversheet </w:t>
    </w:r>
  </w:p>
  <w:p w14:paraId="2CAECEA2" w14:textId="5924BFC4" w:rsidR="00DC1162" w:rsidRPr="00DC1162" w:rsidRDefault="00DC1162" w:rsidP="000060F0">
    <w:pPr>
      <w:tabs>
        <w:tab w:val="center" w:pos="4153"/>
        <w:tab w:val="right" w:pos="8306"/>
      </w:tabs>
      <w:spacing w:before="120" w:after="120"/>
      <w:jc w:val="center"/>
      <w:rPr>
        <w:rFonts w:ascii="Cambria" w:eastAsia="Times New Roman" w:hAnsi="Cambria"/>
        <w:bCs/>
        <w:lang w:val="en-US"/>
      </w:rPr>
    </w:pPr>
    <w:bookmarkStart w:id="5" w:name="_Hlk6931694"/>
    <w:bookmarkStart w:id="6" w:name="_Hlk6931695"/>
    <w:bookmarkStart w:id="7" w:name="_Hlk6931696"/>
    <w:bookmarkStart w:id="8" w:name="_Hlk6931697"/>
    <w:bookmarkStart w:id="9" w:name="_Hlk6931698"/>
    <w:bookmarkStart w:id="10" w:name="_Hlk6931699"/>
    <w:r>
      <w:rPr>
        <w:rFonts w:ascii="Cambria" w:eastAsia="Times New Roman" w:hAnsi="Cambria"/>
        <w:bCs/>
        <w:lang w:val="en-US"/>
      </w:rPr>
      <w:t>Form GA</w:t>
    </w:r>
    <w:r w:rsidR="000060F0">
      <w:rPr>
        <w:rFonts w:ascii="Cambria" w:eastAsia="Times New Roman" w:hAnsi="Cambria"/>
        <w:bCs/>
        <w:lang w:val="en-US"/>
      </w:rPr>
      <w:t>220F</w:t>
    </w:r>
    <w:r w:rsidRPr="00DC1162">
      <w:rPr>
        <w:rFonts w:ascii="Cambria" w:eastAsia="Times New Roman" w:hAnsi="Cambria"/>
        <w:bCs/>
        <w:lang w:val="en-US"/>
      </w:rPr>
      <w:t xml:space="preserve"> @2019 Health Research Council of New Zealand. All rights reserved.</w:t>
    </w:r>
  </w:p>
  <w:p w14:paraId="0F165505" w14:textId="71E31BB8" w:rsidR="00761C2D" w:rsidRPr="00761C2D" w:rsidRDefault="000060F0" w:rsidP="00021C5D">
    <w:pPr>
      <w:pStyle w:val="Text"/>
    </w:pPr>
    <w:r>
      <w:t>IN CONFIDENCE</w:t>
    </w:r>
    <w:bookmarkEnd w:id="5"/>
    <w:bookmarkEnd w:id="6"/>
    <w:bookmarkEnd w:id="7"/>
    <w:bookmarkEnd w:id="8"/>
    <w:bookmarkEnd w:id="9"/>
    <w:bookmarkEnd w:id="10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85DD9" w14:textId="2B384E39" w:rsidR="00042609" w:rsidRPr="00042609" w:rsidRDefault="00042609" w:rsidP="00042609">
    <w:pPr>
      <w:jc w:val="center"/>
      <w:rPr>
        <w:rFonts w:ascii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F9AF5" w14:textId="77777777" w:rsidR="00292101" w:rsidRDefault="0029210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9D67" w14:textId="06FA5091" w:rsidR="008020C8" w:rsidRPr="00042609" w:rsidRDefault="008020C8" w:rsidP="008020C8">
    <w:pPr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BBB46" w14:textId="77777777" w:rsidR="0018073B" w:rsidRDefault="0018073B" w:rsidP="00203877">
      <w:r>
        <w:separator/>
      </w:r>
    </w:p>
  </w:footnote>
  <w:footnote w:type="continuationSeparator" w:id="0">
    <w:p w14:paraId="0E60C867" w14:textId="77777777" w:rsidR="0018073B" w:rsidRDefault="0018073B" w:rsidP="002038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C625F"/>
    <w:multiLevelType w:val="hybridMultilevel"/>
    <w:tmpl w:val="E4C018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273AD"/>
    <w:multiLevelType w:val="hybridMultilevel"/>
    <w:tmpl w:val="080E6968"/>
    <w:lvl w:ilvl="0" w:tplc="82487F5A">
      <w:start w:val="1"/>
      <w:numFmt w:val="decimal"/>
      <w:lvlText w:val="%1."/>
      <w:lvlJc w:val="left"/>
      <w:pPr>
        <w:ind w:left="360" w:hanging="360"/>
      </w:pPr>
      <w:rPr>
        <w:rFonts w:hint="default"/>
        <w:color w:val="333333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2A55FE"/>
    <w:multiLevelType w:val="hybridMultilevel"/>
    <w:tmpl w:val="8C54F0F4"/>
    <w:lvl w:ilvl="0" w:tplc="9C3C3EBE">
      <w:start w:val="1"/>
      <w:numFmt w:val="decimal"/>
      <w:lvlText w:val="（%1）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FDB3ED4"/>
    <w:multiLevelType w:val="hybridMultilevel"/>
    <w:tmpl w:val="120E04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1158"/>
    <w:multiLevelType w:val="hybridMultilevel"/>
    <w:tmpl w:val="135069FC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5B1958"/>
    <w:multiLevelType w:val="hybridMultilevel"/>
    <w:tmpl w:val="BC44FF6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9928FA"/>
    <w:multiLevelType w:val="hybridMultilevel"/>
    <w:tmpl w:val="79CACE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70895"/>
    <w:multiLevelType w:val="hybridMultilevel"/>
    <w:tmpl w:val="135069FC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DD2420"/>
    <w:multiLevelType w:val="hybridMultilevel"/>
    <w:tmpl w:val="160AE960"/>
    <w:lvl w:ilvl="0" w:tplc="A6BE4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96633578">
    <w:abstractNumId w:val="3"/>
  </w:num>
  <w:num w:numId="2" w16cid:durableId="2114930537">
    <w:abstractNumId w:val="5"/>
  </w:num>
  <w:num w:numId="3" w16cid:durableId="469177101">
    <w:abstractNumId w:val="0"/>
  </w:num>
  <w:num w:numId="4" w16cid:durableId="841168411">
    <w:abstractNumId w:val="4"/>
  </w:num>
  <w:num w:numId="5" w16cid:durableId="2071493131">
    <w:abstractNumId w:val="6"/>
  </w:num>
  <w:num w:numId="6" w16cid:durableId="311570341">
    <w:abstractNumId w:val="7"/>
  </w:num>
  <w:num w:numId="7" w16cid:durableId="702367770">
    <w:abstractNumId w:val="1"/>
  </w:num>
  <w:num w:numId="8" w16cid:durableId="12733825">
    <w:abstractNumId w:val="8"/>
  </w:num>
  <w:num w:numId="9" w16cid:durableId="14925287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ocumentProtection w:edit="forms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NTA1NTY2szA0NzJQ0lEKTi0uzszPAykwqgUAO4FgFCwAAAA="/>
  </w:docVars>
  <w:rsids>
    <w:rsidRoot w:val="0043139B"/>
    <w:rsid w:val="00002356"/>
    <w:rsid w:val="00003AE5"/>
    <w:rsid w:val="000052AF"/>
    <w:rsid w:val="000060F0"/>
    <w:rsid w:val="00006E9B"/>
    <w:rsid w:val="00007EBF"/>
    <w:rsid w:val="00012B8B"/>
    <w:rsid w:val="00013857"/>
    <w:rsid w:val="000159F5"/>
    <w:rsid w:val="000213EF"/>
    <w:rsid w:val="00021C5D"/>
    <w:rsid w:val="0002454F"/>
    <w:rsid w:val="0002526E"/>
    <w:rsid w:val="00026055"/>
    <w:rsid w:val="00042609"/>
    <w:rsid w:val="00042EF9"/>
    <w:rsid w:val="00044C0C"/>
    <w:rsid w:val="00050544"/>
    <w:rsid w:val="000512DA"/>
    <w:rsid w:val="000557C8"/>
    <w:rsid w:val="000568B8"/>
    <w:rsid w:val="00062540"/>
    <w:rsid w:val="00064B4C"/>
    <w:rsid w:val="00070D1C"/>
    <w:rsid w:val="00073B37"/>
    <w:rsid w:val="00073CEF"/>
    <w:rsid w:val="0007683E"/>
    <w:rsid w:val="000950ED"/>
    <w:rsid w:val="000A2876"/>
    <w:rsid w:val="000A4278"/>
    <w:rsid w:val="000A4B4F"/>
    <w:rsid w:val="000A60E7"/>
    <w:rsid w:val="000A63FE"/>
    <w:rsid w:val="000B0935"/>
    <w:rsid w:val="000B1189"/>
    <w:rsid w:val="000C4BEF"/>
    <w:rsid w:val="000C519E"/>
    <w:rsid w:val="000C5EE2"/>
    <w:rsid w:val="000D3066"/>
    <w:rsid w:val="000D5941"/>
    <w:rsid w:val="000E03FD"/>
    <w:rsid w:val="000F7B88"/>
    <w:rsid w:val="00110E4A"/>
    <w:rsid w:val="00111E8E"/>
    <w:rsid w:val="0011491A"/>
    <w:rsid w:val="001218DB"/>
    <w:rsid w:val="001218DF"/>
    <w:rsid w:val="00121B3C"/>
    <w:rsid w:val="001235DF"/>
    <w:rsid w:val="001239D8"/>
    <w:rsid w:val="00125DEF"/>
    <w:rsid w:val="00126C5F"/>
    <w:rsid w:val="00133A20"/>
    <w:rsid w:val="00135AF2"/>
    <w:rsid w:val="00136B20"/>
    <w:rsid w:val="00136EFE"/>
    <w:rsid w:val="0014054A"/>
    <w:rsid w:val="00147B10"/>
    <w:rsid w:val="00166C47"/>
    <w:rsid w:val="0017044F"/>
    <w:rsid w:val="00173531"/>
    <w:rsid w:val="00174A5E"/>
    <w:rsid w:val="0018073B"/>
    <w:rsid w:val="00180F11"/>
    <w:rsid w:val="00191E03"/>
    <w:rsid w:val="001A120D"/>
    <w:rsid w:val="001A67E3"/>
    <w:rsid w:val="001B2FE5"/>
    <w:rsid w:val="001B44FE"/>
    <w:rsid w:val="001B48F1"/>
    <w:rsid w:val="001B700D"/>
    <w:rsid w:val="001C3641"/>
    <w:rsid w:val="001D069C"/>
    <w:rsid w:val="001D18D9"/>
    <w:rsid w:val="001D22CC"/>
    <w:rsid w:val="001D4F1A"/>
    <w:rsid w:val="001D57C0"/>
    <w:rsid w:val="001D7AC6"/>
    <w:rsid w:val="001F1D23"/>
    <w:rsid w:val="001F4780"/>
    <w:rsid w:val="001F5550"/>
    <w:rsid w:val="001F6218"/>
    <w:rsid w:val="001F6611"/>
    <w:rsid w:val="001F68EA"/>
    <w:rsid w:val="001F7582"/>
    <w:rsid w:val="001F7608"/>
    <w:rsid w:val="0020235B"/>
    <w:rsid w:val="00203877"/>
    <w:rsid w:val="0020445D"/>
    <w:rsid w:val="0020450C"/>
    <w:rsid w:val="00212FD2"/>
    <w:rsid w:val="00213F9B"/>
    <w:rsid w:val="00221036"/>
    <w:rsid w:val="00230FA3"/>
    <w:rsid w:val="00235F0D"/>
    <w:rsid w:val="00252539"/>
    <w:rsid w:val="00255293"/>
    <w:rsid w:val="0025715C"/>
    <w:rsid w:val="00257F29"/>
    <w:rsid w:val="0026588B"/>
    <w:rsid w:val="00276802"/>
    <w:rsid w:val="00287B3C"/>
    <w:rsid w:val="00287FE4"/>
    <w:rsid w:val="00292101"/>
    <w:rsid w:val="00293651"/>
    <w:rsid w:val="002A0E8F"/>
    <w:rsid w:val="002A28DD"/>
    <w:rsid w:val="002A3F8F"/>
    <w:rsid w:val="002A57CD"/>
    <w:rsid w:val="002B47CC"/>
    <w:rsid w:val="002B48AA"/>
    <w:rsid w:val="002B5771"/>
    <w:rsid w:val="002C0002"/>
    <w:rsid w:val="002C0181"/>
    <w:rsid w:val="002C2025"/>
    <w:rsid w:val="002C2A27"/>
    <w:rsid w:val="002C4152"/>
    <w:rsid w:val="002D0CFE"/>
    <w:rsid w:val="002D0E54"/>
    <w:rsid w:val="002D1819"/>
    <w:rsid w:val="002D1DF4"/>
    <w:rsid w:val="002D34B6"/>
    <w:rsid w:val="002E0A48"/>
    <w:rsid w:val="002E0EFE"/>
    <w:rsid w:val="002E172D"/>
    <w:rsid w:val="002E5562"/>
    <w:rsid w:val="002F16B8"/>
    <w:rsid w:val="002F288A"/>
    <w:rsid w:val="002F4154"/>
    <w:rsid w:val="002F49F3"/>
    <w:rsid w:val="002F692C"/>
    <w:rsid w:val="002F7B2B"/>
    <w:rsid w:val="00301712"/>
    <w:rsid w:val="00301842"/>
    <w:rsid w:val="003023F6"/>
    <w:rsid w:val="00303BC4"/>
    <w:rsid w:val="00306452"/>
    <w:rsid w:val="00307EF7"/>
    <w:rsid w:val="0031367E"/>
    <w:rsid w:val="00320739"/>
    <w:rsid w:val="00320D9B"/>
    <w:rsid w:val="00324A9C"/>
    <w:rsid w:val="0033030E"/>
    <w:rsid w:val="00332B95"/>
    <w:rsid w:val="00342B11"/>
    <w:rsid w:val="003501E1"/>
    <w:rsid w:val="0035546E"/>
    <w:rsid w:val="00363962"/>
    <w:rsid w:val="0036753C"/>
    <w:rsid w:val="00370729"/>
    <w:rsid w:val="00374D45"/>
    <w:rsid w:val="00375669"/>
    <w:rsid w:val="003853F9"/>
    <w:rsid w:val="003904A9"/>
    <w:rsid w:val="00392E29"/>
    <w:rsid w:val="0039498D"/>
    <w:rsid w:val="0039605B"/>
    <w:rsid w:val="003979C7"/>
    <w:rsid w:val="003A2E28"/>
    <w:rsid w:val="003A3994"/>
    <w:rsid w:val="003B3518"/>
    <w:rsid w:val="003B509A"/>
    <w:rsid w:val="003C09F2"/>
    <w:rsid w:val="003C6CE0"/>
    <w:rsid w:val="003D09F6"/>
    <w:rsid w:val="003D204A"/>
    <w:rsid w:val="003D2E31"/>
    <w:rsid w:val="003D438D"/>
    <w:rsid w:val="003D514F"/>
    <w:rsid w:val="003D54C5"/>
    <w:rsid w:val="003E0CFE"/>
    <w:rsid w:val="003E633A"/>
    <w:rsid w:val="003E6C19"/>
    <w:rsid w:val="003F1B46"/>
    <w:rsid w:val="003F3D47"/>
    <w:rsid w:val="003F5BDB"/>
    <w:rsid w:val="003F72ED"/>
    <w:rsid w:val="00401E76"/>
    <w:rsid w:val="00402DD8"/>
    <w:rsid w:val="00402E76"/>
    <w:rsid w:val="00413FDC"/>
    <w:rsid w:val="00417BE4"/>
    <w:rsid w:val="00423809"/>
    <w:rsid w:val="0043139B"/>
    <w:rsid w:val="00434048"/>
    <w:rsid w:val="004406A7"/>
    <w:rsid w:val="00441774"/>
    <w:rsid w:val="00441B5E"/>
    <w:rsid w:val="00445B5B"/>
    <w:rsid w:val="00467AF1"/>
    <w:rsid w:val="004729C4"/>
    <w:rsid w:val="00473624"/>
    <w:rsid w:val="00482F79"/>
    <w:rsid w:val="00484BD5"/>
    <w:rsid w:val="00485BED"/>
    <w:rsid w:val="00493242"/>
    <w:rsid w:val="004946AD"/>
    <w:rsid w:val="00497357"/>
    <w:rsid w:val="004A50C0"/>
    <w:rsid w:val="004A7269"/>
    <w:rsid w:val="004A7AA2"/>
    <w:rsid w:val="004B4402"/>
    <w:rsid w:val="004B744A"/>
    <w:rsid w:val="004C12CB"/>
    <w:rsid w:val="004C3E7E"/>
    <w:rsid w:val="004D5533"/>
    <w:rsid w:val="004E1FDA"/>
    <w:rsid w:val="004E586B"/>
    <w:rsid w:val="004F0B43"/>
    <w:rsid w:val="004F1BFA"/>
    <w:rsid w:val="004F2CB0"/>
    <w:rsid w:val="00502DE9"/>
    <w:rsid w:val="005053A5"/>
    <w:rsid w:val="005061D3"/>
    <w:rsid w:val="00507528"/>
    <w:rsid w:val="00515706"/>
    <w:rsid w:val="00515C36"/>
    <w:rsid w:val="0052403A"/>
    <w:rsid w:val="00524F50"/>
    <w:rsid w:val="00525400"/>
    <w:rsid w:val="00526AA6"/>
    <w:rsid w:val="00534019"/>
    <w:rsid w:val="005406B7"/>
    <w:rsid w:val="00544735"/>
    <w:rsid w:val="00544F7F"/>
    <w:rsid w:val="00554254"/>
    <w:rsid w:val="00562924"/>
    <w:rsid w:val="00562E93"/>
    <w:rsid w:val="00563F2D"/>
    <w:rsid w:val="00565F82"/>
    <w:rsid w:val="005661BD"/>
    <w:rsid w:val="005709DD"/>
    <w:rsid w:val="00573CF6"/>
    <w:rsid w:val="00573FF3"/>
    <w:rsid w:val="00575B93"/>
    <w:rsid w:val="00580C39"/>
    <w:rsid w:val="00582A99"/>
    <w:rsid w:val="005860A1"/>
    <w:rsid w:val="00593F16"/>
    <w:rsid w:val="005A161F"/>
    <w:rsid w:val="005A4E9E"/>
    <w:rsid w:val="005A62B5"/>
    <w:rsid w:val="005A6A91"/>
    <w:rsid w:val="005B0409"/>
    <w:rsid w:val="005B15A1"/>
    <w:rsid w:val="005D21DF"/>
    <w:rsid w:val="005D6318"/>
    <w:rsid w:val="005E15E5"/>
    <w:rsid w:val="005E64FD"/>
    <w:rsid w:val="00600ACE"/>
    <w:rsid w:val="00601278"/>
    <w:rsid w:val="00610DB6"/>
    <w:rsid w:val="00612C11"/>
    <w:rsid w:val="00614CA8"/>
    <w:rsid w:val="00615442"/>
    <w:rsid w:val="0061720E"/>
    <w:rsid w:val="006201EF"/>
    <w:rsid w:val="006214FA"/>
    <w:rsid w:val="00632C3B"/>
    <w:rsid w:val="006339BF"/>
    <w:rsid w:val="00636B64"/>
    <w:rsid w:val="00637E33"/>
    <w:rsid w:val="00640371"/>
    <w:rsid w:val="006423DD"/>
    <w:rsid w:val="00642D32"/>
    <w:rsid w:val="00645662"/>
    <w:rsid w:val="0065378D"/>
    <w:rsid w:val="00653EC2"/>
    <w:rsid w:val="00655E88"/>
    <w:rsid w:val="006603B1"/>
    <w:rsid w:val="006619F2"/>
    <w:rsid w:val="00664D87"/>
    <w:rsid w:val="00665FE3"/>
    <w:rsid w:val="00666C33"/>
    <w:rsid w:val="00667872"/>
    <w:rsid w:val="006774FB"/>
    <w:rsid w:val="006833E5"/>
    <w:rsid w:val="006848AC"/>
    <w:rsid w:val="006861BD"/>
    <w:rsid w:val="006909FD"/>
    <w:rsid w:val="00695860"/>
    <w:rsid w:val="006A11A0"/>
    <w:rsid w:val="006A1AB3"/>
    <w:rsid w:val="006A32F4"/>
    <w:rsid w:val="006A7B8C"/>
    <w:rsid w:val="006B03BB"/>
    <w:rsid w:val="006B0457"/>
    <w:rsid w:val="006B1433"/>
    <w:rsid w:val="006B45BC"/>
    <w:rsid w:val="006B57CC"/>
    <w:rsid w:val="006B67EB"/>
    <w:rsid w:val="006B6BB3"/>
    <w:rsid w:val="006C25B6"/>
    <w:rsid w:val="006C28AE"/>
    <w:rsid w:val="006C3602"/>
    <w:rsid w:val="006C406E"/>
    <w:rsid w:val="006C499C"/>
    <w:rsid w:val="006C6EDD"/>
    <w:rsid w:val="006D3536"/>
    <w:rsid w:val="006D5323"/>
    <w:rsid w:val="006D5A77"/>
    <w:rsid w:val="006D72B7"/>
    <w:rsid w:val="006E499F"/>
    <w:rsid w:val="006F217B"/>
    <w:rsid w:val="006F405F"/>
    <w:rsid w:val="006F5369"/>
    <w:rsid w:val="00703E5A"/>
    <w:rsid w:val="00704714"/>
    <w:rsid w:val="00707F43"/>
    <w:rsid w:val="00707FEE"/>
    <w:rsid w:val="00717E13"/>
    <w:rsid w:val="00726B7B"/>
    <w:rsid w:val="00730112"/>
    <w:rsid w:val="007439AE"/>
    <w:rsid w:val="0074714D"/>
    <w:rsid w:val="0074749A"/>
    <w:rsid w:val="007476B0"/>
    <w:rsid w:val="0075226B"/>
    <w:rsid w:val="00753C65"/>
    <w:rsid w:val="007557A2"/>
    <w:rsid w:val="0075651D"/>
    <w:rsid w:val="00756E51"/>
    <w:rsid w:val="00757357"/>
    <w:rsid w:val="0076081F"/>
    <w:rsid w:val="00761C2D"/>
    <w:rsid w:val="00763AC9"/>
    <w:rsid w:val="00766CD2"/>
    <w:rsid w:val="00771D6B"/>
    <w:rsid w:val="00772417"/>
    <w:rsid w:val="00787808"/>
    <w:rsid w:val="0078785A"/>
    <w:rsid w:val="00790F90"/>
    <w:rsid w:val="007A23D1"/>
    <w:rsid w:val="007A2EA6"/>
    <w:rsid w:val="007A3945"/>
    <w:rsid w:val="007A552A"/>
    <w:rsid w:val="007A592B"/>
    <w:rsid w:val="007B09BC"/>
    <w:rsid w:val="007B4AB5"/>
    <w:rsid w:val="007C6149"/>
    <w:rsid w:val="007D025A"/>
    <w:rsid w:val="007D7352"/>
    <w:rsid w:val="007F3C45"/>
    <w:rsid w:val="007F4A12"/>
    <w:rsid w:val="007F5018"/>
    <w:rsid w:val="008020C8"/>
    <w:rsid w:val="00803A86"/>
    <w:rsid w:val="0080471D"/>
    <w:rsid w:val="00804FA8"/>
    <w:rsid w:val="00811D24"/>
    <w:rsid w:val="00811FCB"/>
    <w:rsid w:val="00820D97"/>
    <w:rsid w:val="0082389C"/>
    <w:rsid w:val="00824E54"/>
    <w:rsid w:val="00830919"/>
    <w:rsid w:val="00832135"/>
    <w:rsid w:val="00840402"/>
    <w:rsid w:val="008410A2"/>
    <w:rsid w:val="00843FCD"/>
    <w:rsid w:val="008454F4"/>
    <w:rsid w:val="00850114"/>
    <w:rsid w:val="008501E6"/>
    <w:rsid w:val="008506ED"/>
    <w:rsid w:val="00852443"/>
    <w:rsid w:val="00853812"/>
    <w:rsid w:val="0085573E"/>
    <w:rsid w:val="00867B4D"/>
    <w:rsid w:val="0087229C"/>
    <w:rsid w:val="00873C66"/>
    <w:rsid w:val="00873C6C"/>
    <w:rsid w:val="008800EE"/>
    <w:rsid w:val="008808C9"/>
    <w:rsid w:val="00883136"/>
    <w:rsid w:val="008903E3"/>
    <w:rsid w:val="008A1BB7"/>
    <w:rsid w:val="008A646D"/>
    <w:rsid w:val="008B3FAB"/>
    <w:rsid w:val="008B46AA"/>
    <w:rsid w:val="008C0D34"/>
    <w:rsid w:val="008C2843"/>
    <w:rsid w:val="008C5F25"/>
    <w:rsid w:val="008C7368"/>
    <w:rsid w:val="008C7495"/>
    <w:rsid w:val="008C7E63"/>
    <w:rsid w:val="008D3C45"/>
    <w:rsid w:val="008D44AC"/>
    <w:rsid w:val="008D6DDE"/>
    <w:rsid w:val="008E1A9C"/>
    <w:rsid w:val="008E6533"/>
    <w:rsid w:val="008F0AF8"/>
    <w:rsid w:val="008F6965"/>
    <w:rsid w:val="00900F5E"/>
    <w:rsid w:val="00903534"/>
    <w:rsid w:val="009123C8"/>
    <w:rsid w:val="0092543B"/>
    <w:rsid w:val="00942E7B"/>
    <w:rsid w:val="00946B26"/>
    <w:rsid w:val="00952F84"/>
    <w:rsid w:val="00956632"/>
    <w:rsid w:val="00964310"/>
    <w:rsid w:val="0097199F"/>
    <w:rsid w:val="00974049"/>
    <w:rsid w:val="009760FA"/>
    <w:rsid w:val="00983C20"/>
    <w:rsid w:val="009877BC"/>
    <w:rsid w:val="00990135"/>
    <w:rsid w:val="00990163"/>
    <w:rsid w:val="00995DFB"/>
    <w:rsid w:val="009978BC"/>
    <w:rsid w:val="009A0D74"/>
    <w:rsid w:val="009A3CBA"/>
    <w:rsid w:val="009A6C00"/>
    <w:rsid w:val="009C0E3E"/>
    <w:rsid w:val="009C1120"/>
    <w:rsid w:val="009C4211"/>
    <w:rsid w:val="009E1310"/>
    <w:rsid w:val="009E2A36"/>
    <w:rsid w:val="009E641A"/>
    <w:rsid w:val="009F07CB"/>
    <w:rsid w:val="009F1169"/>
    <w:rsid w:val="009F466F"/>
    <w:rsid w:val="009F6133"/>
    <w:rsid w:val="00A02AD4"/>
    <w:rsid w:val="00A11B1A"/>
    <w:rsid w:val="00A15FB1"/>
    <w:rsid w:val="00A20E90"/>
    <w:rsid w:val="00A23005"/>
    <w:rsid w:val="00A24C1D"/>
    <w:rsid w:val="00A27EE5"/>
    <w:rsid w:val="00A35A9F"/>
    <w:rsid w:val="00A40F59"/>
    <w:rsid w:val="00A41609"/>
    <w:rsid w:val="00A41FF8"/>
    <w:rsid w:val="00A554AE"/>
    <w:rsid w:val="00A642A6"/>
    <w:rsid w:val="00A653F2"/>
    <w:rsid w:val="00A66A18"/>
    <w:rsid w:val="00A679C9"/>
    <w:rsid w:val="00A715F9"/>
    <w:rsid w:val="00A71D61"/>
    <w:rsid w:val="00A72899"/>
    <w:rsid w:val="00A83D91"/>
    <w:rsid w:val="00A84663"/>
    <w:rsid w:val="00A92BC8"/>
    <w:rsid w:val="00A92D0C"/>
    <w:rsid w:val="00A97AAE"/>
    <w:rsid w:val="00AA20B5"/>
    <w:rsid w:val="00AA2AA6"/>
    <w:rsid w:val="00AC6301"/>
    <w:rsid w:val="00AC6DFC"/>
    <w:rsid w:val="00AD2815"/>
    <w:rsid w:val="00AD5957"/>
    <w:rsid w:val="00AD5F4A"/>
    <w:rsid w:val="00AD7BF4"/>
    <w:rsid w:val="00AE0682"/>
    <w:rsid w:val="00AE18EC"/>
    <w:rsid w:val="00AE3F56"/>
    <w:rsid w:val="00AE4FE0"/>
    <w:rsid w:val="00AF1DE1"/>
    <w:rsid w:val="00AF433E"/>
    <w:rsid w:val="00B010E4"/>
    <w:rsid w:val="00B10321"/>
    <w:rsid w:val="00B2459F"/>
    <w:rsid w:val="00B25204"/>
    <w:rsid w:val="00B34AEF"/>
    <w:rsid w:val="00B36B76"/>
    <w:rsid w:val="00B40B31"/>
    <w:rsid w:val="00B463B6"/>
    <w:rsid w:val="00B516E5"/>
    <w:rsid w:val="00B51B8C"/>
    <w:rsid w:val="00B636B8"/>
    <w:rsid w:val="00B67EA9"/>
    <w:rsid w:val="00B776E1"/>
    <w:rsid w:val="00B80D29"/>
    <w:rsid w:val="00B81A6E"/>
    <w:rsid w:val="00B82519"/>
    <w:rsid w:val="00B875C9"/>
    <w:rsid w:val="00BA161B"/>
    <w:rsid w:val="00BA1C6A"/>
    <w:rsid w:val="00BB1719"/>
    <w:rsid w:val="00BB5D84"/>
    <w:rsid w:val="00BB66F8"/>
    <w:rsid w:val="00BC7BB6"/>
    <w:rsid w:val="00BD6C84"/>
    <w:rsid w:val="00BD7862"/>
    <w:rsid w:val="00BE22D0"/>
    <w:rsid w:val="00BF5D78"/>
    <w:rsid w:val="00BF6967"/>
    <w:rsid w:val="00C00844"/>
    <w:rsid w:val="00C0254A"/>
    <w:rsid w:val="00C02AA5"/>
    <w:rsid w:val="00C13F36"/>
    <w:rsid w:val="00C172DD"/>
    <w:rsid w:val="00C22FC0"/>
    <w:rsid w:val="00C23D6A"/>
    <w:rsid w:val="00C3757A"/>
    <w:rsid w:val="00C403B2"/>
    <w:rsid w:val="00C430DA"/>
    <w:rsid w:val="00C43CD7"/>
    <w:rsid w:val="00C547C8"/>
    <w:rsid w:val="00C72339"/>
    <w:rsid w:val="00C727FA"/>
    <w:rsid w:val="00C74EC2"/>
    <w:rsid w:val="00C96F90"/>
    <w:rsid w:val="00C972C1"/>
    <w:rsid w:val="00CA0AE2"/>
    <w:rsid w:val="00CC4FAC"/>
    <w:rsid w:val="00CD2478"/>
    <w:rsid w:val="00CD40F9"/>
    <w:rsid w:val="00CD5445"/>
    <w:rsid w:val="00CE042B"/>
    <w:rsid w:val="00CF3E13"/>
    <w:rsid w:val="00CF4727"/>
    <w:rsid w:val="00CF506C"/>
    <w:rsid w:val="00D0107A"/>
    <w:rsid w:val="00D060FC"/>
    <w:rsid w:val="00D07187"/>
    <w:rsid w:val="00D15607"/>
    <w:rsid w:val="00D22DCD"/>
    <w:rsid w:val="00D24D7E"/>
    <w:rsid w:val="00D2768F"/>
    <w:rsid w:val="00D3112B"/>
    <w:rsid w:val="00D32A4F"/>
    <w:rsid w:val="00D355CB"/>
    <w:rsid w:val="00D35DD6"/>
    <w:rsid w:val="00D40441"/>
    <w:rsid w:val="00D40D3B"/>
    <w:rsid w:val="00D426E0"/>
    <w:rsid w:val="00D64038"/>
    <w:rsid w:val="00D66B5C"/>
    <w:rsid w:val="00D75DAD"/>
    <w:rsid w:val="00D812CE"/>
    <w:rsid w:val="00D85BF3"/>
    <w:rsid w:val="00D9039C"/>
    <w:rsid w:val="00D9080C"/>
    <w:rsid w:val="00D90C60"/>
    <w:rsid w:val="00D92A50"/>
    <w:rsid w:val="00D93F96"/>
    <w:rsid w:val="00DB34CF"/>
    <w:rsid w:val="00DC0197"/>
    <w:rsid w:val="00DC1162"/>
    <w:rsid w:val="00DC4CD0"/>
    <w:rsid w:val="00DD370A"/>
    <w:rsid w:val="00DD7F96"/>
    <w:rsid w:val="00DE4C56"/>
    <w:rsid w:val="00DF0717"/>
    <w:rsid w:val="00DF0855"/>
    <w:rsid w:val="00DF1972"/>
    <w:rsid w:val="00DF3122"/>
    <w:rsid w:val="00E01832"/>
    <w:rsid w:val="00E03834"/>
    <w:rsid w:val="00E25A83"/>
    <w:rsid w:val="00E26DD0"/>
    <w:rsid w:val="00E34095"/>
    <w:rsid w:val="00E34D6B"/>
    <w:rsid w:val="00E359BB"/>
    <w:rsid w:val="00E41594"/>
    <w:rsid w:val="00E5489F"/>
    <w:rsid w:val="00E61A55"/>
    <w:rsid w:val="00E64EC0"/>
    <w:rsid w:val="00E70742"/>
    <w:rsid w:val="00E75D20"/>
    <w:rsid w:val="00E7726A"/>
    <w:rsid w:val="00E778D7"/>
    <w:rsid w:val="00E86282"/>
    <w:rsid w:val="00E910BC"/>
    <w:rsid w:val="00E92EC1"/>
    <w:rsid w:val="00E93C95"/>
    <w:rsid w:val="00E951DA"/>
    <w:rsid w:val="00EA140E"/>
    <w:rsid w:val="00EB5367"/>
    <w:rsid w:val="00EB5503"/>
    <w:rsid w:val="00EB58D4"/>
    <w:rsid w:val="00EC097B"/>
    <w:rsid w:val="00EC0F62"/>
    <w:rsid w:val="00EC27C6"/>
    <w:rsid w:val="00EC4CEE"/>
    <w:rsid w:val="00EC61B6"/>
    <w:rsid w:val="00EC7B9F"/>
    <w:rsid w:val="00ED09B5"/>
    <w:rsid w:val="00ED6E4B"/>
    <w:rsid w:val="00EE7EB4"/>
    <w:rsid w:val="00EF0798"/>
    <w:rsid w:val="00EF32A7"/>
    <w:rsid w:val="00EF3D10"/>
    <w:rsid w:val="00EF76F6"/>
    <w:rsid w:val="00F109D4"/>
    <w:rsid w:val="00F20048"/>
    <w:rsid w:val="00F40EB8"/>
    <w:rsid w:val="00F426B6"/>
    <w:rsid w:val="00F47746"/>
    <w:rsid w:val="00F47862"/>
    <w:rsid w:val="00F54FEB"/>
    <w:rsid w:val="00F5500E"/>
    <w:rsid w:val="00F554DF"/>
    <w:rsid w:val="00F62DF2"/>
    <w:rsid w:val="00F63C04"/>
    <w:rsid w:val="00F66B0D"/>
    <w:rsid w:val="00F763DC"/>
    <w:rsid w:val="00F81F6A"/>
    <w:rsid w:val="00F82718"/>
    <w:rsid w:val="00F9462A"/>
    <w:rsid w:val="00FA1877"/>
    <w:rsid w:val="00FA7DE1"/>
    <w:rsid w:val="00FB0A70"/>
    <w:rsid w:val="00FB6C16"/>
    <w:rsid w:val="00FC2F2F"/>
    <w:rsid w:val="00FC4BC4"/>
    <w:rsid w:val="00FD65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52DE4A"/>
  <w15:docId w15:val="{25F64B6C-0043-4940-9D4F-98F959539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4B4C"/>
  </w:style>
  <w:style w:type="paragraph" w:styleId="1">
    <w:name w:val="heading 1"/>
    <w:basedOn w:val="a"/>
    <w:next w:val="a"/>
    <w:link w:val="10"/>
    <w:uiPriority w:val="9"/>
    <w:qFormat/>
    <w:rsid w:val="00BB5D84"/>
    <w:pPr>
      <w:keepNext/>
      <w:keepLines/>
      <w:spacing w:before="240" w:after="120"/>
      <w:outlineLvl w:val="0"/>
    </w:pPr>
    <w:rPr>
      <w:rFonts w:ascii="Arial Black" w:eastAsiaTheme="majorEastAsia" w:hAnsi="Arial Black" w:cstheme="majorBidi"/>
      <w:bCs/>
      <w:color w:val="82A53C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636B64"/>
    <w:pPr>
      <w:keepNext/>
      <w:keepLines/>
      <w:spacing w:before="120" w:after="120"/>
      <w:outlineLvl w:val="1"/>
    </w:pPr>
    <w:rPr>
      <w:rFonts w:ascii="Arial Black" w:hAnsi="Arial Black" w:cstheme="majorBidi"/>
      <w:b/>
      <w:bCs/>
      <w:color w:val="00659B"/>
      <w:sz w:val="22"/>
      <w:szCs w:val="22"/>
      <w:u w:val="single"/>
      <w:lang w:val="en-AU"/>
    </w:rPr>
  </w:style>
  <w:style w:type="paragraph" w:styleId="3">
    <w:name w:val="heading 3"/>
    <w:basedOn w:val="a"/>
    <w:next w:val="a"/>
    <w:link w:val="30"/>
    <w:uiPriority w:val="9"/>
    <w:unhideWhenUsed/>
    <w:qFormat/>
    <w:rsid w:val="008020C8"/>
    <w:pPr>
      <w:keepNext/>
      <w:keepLines/>
      <w:spacing w:after="120"/>
      <w:outlineLvl w:val="2"/>
    </w:pPr>
    <w:rPr>
      <w:rFonts w:ascii="Arial Black" w:hAnsi="Arial Black" w:cstheme="majorBidi"/>
      <w:b/>
      <w:bCs/>
      <w:lang w:val="en-AU"/>
    </w:rPr>
  </w:style>
  <w:style w:type="paragraph" w:styleId="4">
    <w:name w:val="heading 4"/>
    <w:basedOn w:val="a"/>
    <w:next w:val="a"/>
    <w:link w:val="40"/>
    <w:uiPriority w:val="9"/>
    <w:unhideWhenUsed/>
    <w:qFormat/>
    <w:rsid w:val="00064B4C"/>
    <w:pPr>
      <w:keepNext/>
      <w:keepLines/>
      <w:spacing w:before="200"/>
      <w:outlineLvl w:val="3"/>
    </w:pPr>
    <w:rPr>
      <w:rFonts w:ascii="Franklin Gothic Book" w:hAnsi="Franklin Gothic Book"/>
      <w:b/>
      <w:bCs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064B4C"/>
    <w:pPr>
      <w:keepNext/>
      <w:keepLines/>
      <w:spacing w:before="200"/>
      <w:outlineLvl w:val="4"/>
    </w:pPr>
    <w:rPr>
      <w:rFonts w:eastAsiaTheme="majorEastAsia" w:cstheme="majorBidi"/>
      <w:color w:val="243F60"/>
      <w:lang w:eastAsia="en-NZ"/>
    </w:rPr>
  </w:style>
  <w:style w:type="paragraph" w:styleId="6">
    <w:name w:val="heading 6"/>
    <w:basedOn w:val="a"/>
    <w:next w:val="a"/>
    <w:link w:val="60"/>
    <w:uiPriority w:val="9"/>
    <w:unhideWhenUsed/>
    <w:qFormat/>
    <w:rsid w:val="00064B4C"/>
    <w:pPr>
      <w:keepNext/>
      <w:keepLines/>
      <w:spacing w:before="200"/>
      <w:outlineLvl w:val="5"/>
    </w:pPr>
    <w:rPr>
      <w:rFonts w:eastAsiaTheme="majorEastAsia" w:cstheme="majorBidi"/>
      <w:i/>
      <w:iCs/>
      <w:color w:val="243F60"/>
      <w:lang w:eastAsia="en-NZ"/>
    </w:rPr>
  </w:style>
  <w:style w:type="paragraph" w:styleId="7">
    <w:name w:val="heading 7"/>
    <w:basedOn w:val="a"/>
    <w:next w:val="a"/>
    <w:link w:val="70"/>
    <w:uiPriority w:val="9"/>
    <w:unhideWhenUsed/>
    <w:qFormat/>
    <w:rsid w:val="00064B4C"/>
    <w:pPr>
      <w:keepNext/>
      <w:keepLines/>
      <w:spacing w:before="200"/>
      <w:outlineLvl w:val="6"/>
    </w:pPr>
    <w:rPr>
      <w:rFonts w:eastAsiaTheme="majorEastAsia" w:cstheme="majorBidi"/>
      <w:i/>
      <w:iCs/>
      <w:color w:val="404040"/>
      <w:lang w:eastAsia="en-NZ"/>
    </w:rPr>
  </w:style>
  <w:style w:type="paragraph" w:styleId="8">
    <w:name w:val="heading 8"/>
    <w:basedOn w:val="a"/>
    <w:next w:val="a"/>
    <w:link w:val="80"/>
    <w:uiPriority w:val="9"/>
    <w:unhideWhenUsed/>
    <w:qFormat/>
    <w:rsid w:val="00064B4C"/>
    <w:pPr>
      <w:keepNext/>
      <w:keepLines/>
      <w:spacing w:before="200"/>
      <w:outlineLvl w:val="7"/>
    </w:pPr>
    <w:rPr>
      <w:rFonts w:eastAsiaTheme="majorEastAsia" w:cstheme="majorBidi"/>
      <w:color w:val="404040"/>
      <w:lang w:eastAsia="en-NZ"/>
    </w:rPr>
  </w:style>
  <w:style w:type="paragraph" w:styleId="9">
    <w:name w:val="heading 9"/>
    <w:basedOn w:val="a"/>
    <w:next w:val="a"/>
    <w:link w:val="90"/>
    <w:uiPriority w:val="9"/>
    <w:unhideWhenUsed/>
    <w:qFormat/>
    <w:rsid w:val="00064B4C"/>
    <w:pPr>
      <w:keepNext/>
      <w:keepLines/>
      <w:spacing w:before="200"/>
      <w:outlineLvl w:val="8"/>
    </w:pPr>
    <w:rPr>
      <w:rFonts w:eastAsiaTheme="majorEastAsia" w:cstheme="majorBidi"/>
      <w:i/>
      <w:iCs/>
      <w:color w:val="404040"/>
      <w:lang w:eastAsia="en-N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link w:val="3"/>
    <w:uiPriority w:val="9"/>
    <w:rsid w:val="008020C8"/>
    <w:rPr>
      <w:rFonts w:ascii="Arial Black" w:hAnsi="Arial Black" w:cstheme="majorBidi"/>
      <w:b/>
      <w:bCs/>
      <w:lang w:val="en-AU"/>
    </w:rPr>
  </w:style>
  <w:style w:type="character" w:customStyle="1" w:styleId="20">
    <w:name w:val="标题 2 字符"/>
    <w:link w:val="2"/>
    <w:uiPriority w:val="9"/>
    <w:rsid w:val="00636B64"/>
    <w:rPr>
      <w:rFonts w:ascii="Arial Black" w:hAnsi="Arial Black" w:cstheme="majorBidi"/>
      <w:b/>
      <w:bCs/>
      <w:color w:val="00659B"/>
      <w:sz w:val="22"/>
      <w:szCs w:val="22"/>
      <w:u w:val="single"/>
      <w:lang w:val="en-AU"/>
    </w:rPr>
  </w:style>
  <w:style w:type="paragraph" w:customStyle="1" w:styleId="Instructions">
    <w:name w:val="Instructions"/>
    <w:basedOn w:val="a"/>
    <w:next w:val="Text"/>
    <w:qFormat/>
    <w:rsid w:val="00D15607"/>
    <w:rPr>
      <w:rFonts w:ascii="Cambria" w:hAnsi="Cambria" w:cstheme="minorBidi"/>
      <w:sz w:val="22"/>
    </w:rPr>
  </w:style>
  <w:style w:type="paragraph" w:customStyle="1" w:styleId="Text">
    <w:name w:val="Text"/>
    <w:basedOn w:val="a"/>
    <w:qFormat/>
    <w:rsid w:val="00021C5D"/>
    <w:rPr>
      <w:rFonts w:ascii="Arial" w:hAnsi="Arial" w:cs="Arial"/>
      <w:szCs w:val="16"/>
    </w:rPr>
  </w:style>
  <w:style w:type="character" w:customStyle="1" w:styleId="10">
    <w:name w:val="标题 1 字符"/>
    <w:link w:val="1"/>
    <w:uiPriority w:val="9"/>
    <w:rsid w:val="00BB5D84"/>
    <w:rPr>
      <w:rFonts w:ascii="Arial Black" w:eastAsiaTheme="majorEastAsia" w:hAnsi="Arial Black" w:cstheme="majorBidi"/>
      <w:bCs/>
      <w:color w:val="82A53C"/>
      <w:sz w:val="24"/>
      <w:szCs w:val="24"/>
    </w:rPr>
  </w:style>
  <w:style w:type="character" w:customStyle="1" w:styleId="40">
    <w:name w:val="标题 4 字符"/>
    <w:link w:val="4"/>
    <w:uiPriority w:val="9"/>
    <w:rsid w:val="00064B4C"/>
    <w:rPr>
      <w:rFonts w:ascii="Franklin Gothic Book" w:hAnsi="Franklin Gothic Book" w:cs="Arial"/>
      <w:b/>
      <w:bCs/>
      <w:iCs/>
    </w:rPr>
  </w:style>
  <w:style w:type="character" w:customStyle="1" w:styleId="50">
    <w:name w:val="标题 5 字符"/>
    <w:link w:val="5"/>
    <w:uiPriority w:val="9"/>
    <w:rsid w:val="00064B4C"/>
    <w:rPr>
      <w:rFonts w:ascii="Cambria" w:eastAsiaTheme="majorEastAsia" w:hAnsi="Cambria" w:cstheme="majorBidi"/>
      <w:color w:val="243F60"/>
      <w:lang w:eastAsia="en-NZ"/>
    </w:rPr>
  </w:style>
  <w:style w:type="character" w:customStyle="1" w:styleId="60">
    <w:name w:val="标题 6 字符"/>
    <w:link w:val="6"/>
    <w:uiPriority w:val="9"/>
    <w:rsid w:val="00064B4C"/>
    <w:rPr>
      <w:rFonts w:ascii="Cambria" w:eastAsiaTheme="majorEastAsia" w:hAnsi="Cambria" w:cstheme="majorBidi"/>
      <w:i/>
      <w:iCs/>
      <w:color w:val="243F60"/>
      <w:lang w:eastAsia="en-NZ"/>
    </w:rPr>
  </w:style>
  <w:style w:type="character" w:customStyle="1" w:styleId="70">
    <w:name w:val="标题 7 字符"/>
    <w:link w:val="7"/>
    <w:uiPriority w:val="9"/>
    <w:rsid w:val="00064B4C"/>
    <w:rPr>
      <w:rFonts w:ascii="Cambria" w:eastAsiaTheme="majorEastAsia" w:hAnsi="Cambria" w:cstheme="majorBidi"/>
      <w:i/>
      <w:iCs/>
      <w:color w:val="404040"/>
      <w:lang w:eastAsia="en-NZ"/>
    </w:rPr>
  </w:style>
  <w:style w:type="character" w:customStyle="1" w:styleId="80">
    <w:name w:val="标题 8 字符"/>
    <w:link w:val="8"/>
    <w:uiPriority w:val="9"/>
    <w:rsid w:val="00064B4C"/>
    <w:rPr>
      <w:rFonts w:ascii="Cambria" w:eastAsiaTheme="majorEastAsia" w:hAnsi="Cambria" w:cstheme="majorBidi"/>
      <w:color w:val="404040"/>
      <w:sz w:val="20"/>
      <w:szCs w:val="20"/>
      <w:lang w:eastAsia="en-NZ"/>
    </w:rPr>
  </w:style>
  <w:style w:type="character" w:customStyle="1" w:styleId="90">
    <w:name w:val="标题 9 字符"/>
    <w:link w:val="9"/>
    <w:uiPriority w:val="9"/>
    <w:rsid w:val="00064B4C"/>
    <w:rPr>
      <w:rFonts w:ascii="Cambria" w:eastAsiaTheme="majorEastAsia" w:hAnsi="Cambria" w:cstheme="majorBidi"/>
      <w:i/>
      <w:iCs/>
      <w:color w:val="404040"/>
      <w:sz w:val="20"/>
      <w:szCs w:val="20"/>
      <w:lang w:eastAsia="en-NZ"/>
    </w:rPr>
  </w:style>
  <w:style w:type="paragraph" w:styleId="a3">
    <w:name w:val="caption"/>
    <w:basedOn w:val="a"/>
    <w:next w:val="a"/>
    <w:uiPriority w:val="35"/>
    <w:semiHidden/>
    <w:unhideWhenUsed/>
    <w:qFormat/>
    <w:rsid w:val="00064B4C"/>
    <w:rPr>
      <w:b/>
      <w:bCs/>
    </w:rPr>
  </w:style>
  <w:style w:type="paragraph" w:styleId="a4">
    <w:name w:val="Title"/>
    <w:basedOn w:val="1"/>
    <w:next w:val="a"/>
    <w:link w:val="a5"/>
    <w:uiPriority w:val="10"/>
    <w:qFormat/>
    <w:rsid w:val="00203877"/>
    <w:rPr>
      <w:rFonts w:eastAsiaTheme="minorHAnsi"/>
      <w:sz w:val="36"/>
      <w:szCs w:val="32"/>
      <w:lang w:val="en-AU"/>
    </w:rPr>
  </w:style>
  <w:style w:type="character" w:customStyle="1" w:styleId="a5">
    <w:name w:val="标题 字符"/>
    <w:link w:val="a4"/>
    <w:uiPriority w:val="10"/>
    <w:rsid w:val="00203877"/>
    <w:rPr>
      <w:rFonts w:ascii="Franklin Gothic Book" w:hAnsi="Franklin Gothic Book" w:cstheme="majorBidi"/>
      <w:b/>
      <w:bCs/>
      <w:sz w:val="36"/>
      <w:szCs w:val="32"/>
      <w:lang w:val="en-AU"/>
    </w:rPr>
  </w:style>
  <w:style w:type="paragraph" w:styleId="a6">
    <w:name w:val="Subtitle"/>
    <w:aliases w:val="Book Subtitle"/>
    <w:basedOn w:val="a"/>
    <w:next w:val="a"/>
    <w:link w:val="a7"/>
    <w:uiPriority w:val="11"/>
    <w:qFormat/>
    <w:rsid w:val="00064B4C"/>
    <w:pPr>
      <w:numPr>
        <w:ilvl w:val="1"/>
      </w:numPr>
    </w:pPr>
    <w:rPr>
      <w:rFonts w:eastAsiaTheme="majorEastAsia" w:cstheme="majorBidi"/>
      <w:i/>
      <w:iCs/>
      <w:color w:val="4F81BD"/>
      <w:spacing w:val="15"/>
      <w:sz w:val="24"/>
      <w:szCs w:val="24"/>
      <w:lang w:eastAsia="en-NZ"/>
    </w:rPr>
  </w:style>
  <w:style w:type="character" w:customStyle="1" w:styleId="a7">
    <w:name w:val="副标题 字符"/>
    <w:aliases w:val="Book Subtitle 字符"/>
    <w:link w:val="a6"/>
    <w:uiPriority w:val="11"/>
    <w:rsid w:val="00064B4C"/>
    <w:rPr>
      <w:rFonts w:ascii="Cambria" w:eastAsiaTheme="majorEastAsia" w:hAnsi="Cambria" w:cstheme="majorBidi"/>
      <w:i/>
      <w:iCs/>
      <w:color w:val="4F81BD"/>
      <w:spacing w:val="15"/>
      <w:sz w:val="24"/>
      <w:szCs w:val="24"/>
      <w:lang w:eastAsia="en-NZ"/>
    </w:rPr>
  </w:style>
  <w:style w:type="character" w:styleId="a8">
    <w:name w:val="Emphasis"/>
    <w:aliases w:val="Heading 5txt"/>
    <w:uiPriority w:val="20"/>
    <w:qFormat/>
    <w:rsid w:val="00064B4C"/>
    <w:rPr>
      <w:i/>
      <w:iCs/>
    </w:rPr>
  </w:style>
  <w:style w:type="paragraph" w:styleId="a9">
    <w:name w:val="No Spacing"/>
    <w:aliases w:val="CV box"/>
    <w:qFormat/>
    <w:rsid w:val="0074714D"/>
    <w:rPr>
      <w:rFonts w:ascii="Arial" w:hAnsi="Arial"/>
      <w:sz w:val="24"/>
    </w:rPr>
  </w:style>
  <w:style w:type="paragraph" w:styleId="aa">
    <w:name w:val="List Paragraph"/>
    <w:basedOn w:val="a"/>
    <w:uiPriority w:val="34"/>
    <w:qFormat/>
    <w:rsid w:val="00064B4C"/>
    <w:pPr>
      <w:ind w:left="720"/>
      <w:contextualSpacing/>
    </w:pPr>
    <w:rPr>
      <w:lang w:eastAsia="en-NZ"/>
    </w:rPr>
  </w:style>
  <w:style w:type="paragraph" w:styleId="TOC">
    <w:name w:val="TOC Heading"/>
    <w:basedOn w:val="1"/>
    <w:next w:val="a"/>
    <w:uiPriority w:val="39"/>
    <w:semiHidden/>
    <w:unhideWhenUsed/>
    <w:qFormat/>
    <w:rsid w:val="00064B4C"/>
    <w:pPr>
      <w:keepLines w:val="0"/>
      <w:spacing w:after="60"/>
      <w:outlineLvl w:val="9"/>
    </w:pPr>
    <w:rPr>
      <w:rFonts w:asciiTheme="majorHAnsi" w:hAnsiTheme="majorHAnsi"/>
      <w:kern w:val="32"/>
      <w:szCs w:val="32"/>
    </w:rPr>
  </w:style>
  <w:style w:type="character" w:styleId="ab">
    <w:name w:val="Strong"/>
    <w:aliases w:val="Hdg3Para"/>
    <w:uiPriority w:val="22"/>
    <w:qFormat/>
    <w:rsid w:val="00064B4C"/>
    <w:rPr>
      <w:b/>
      <w:bCs/>
    </w:rPr>
  </w:style>
  <w:style w:type="paragraph" w:styleId="ac">
    <w:name w:val="Quote"/>
    <w:basedOn w:val="a"/>
    <w:next w:val="a"/>
    <w:link w:val="ad"/>
    <w:uiPriority w:val="29"/>
    <w:qFormat/>
    <w:rsid w:val="00064B4C"/>
    <w:rPr>
      <w:rFonts w:eastAsia="Times New Roman"/>
      <w:i/>
      <w:iCs/>
      <w:color w:val="000000"/>
      <w:lang w:eastAsia="en-NZ"/>
    </w:rPr>
  </w:style>
  <w:style w:type="character" w:customStyle="1" w:styleId="ad">
    <w:name w:val="引用 字符"/>
    <w:link w:val="ac"/>
    <w:uiPriority w:val="29"/>
    <w:rsid w:val="00064B4C"/>
    <w:rPr>
      <w:rFonts w:ascii="Cambria" w:eastAsia="Times New Roman" w:hAnsi="Cambria" w:cs="Times New Roman"/>
      <w:i/>
      <w:iCs/>
      <w:color w:val="000000"/>
      <w:lang w:eastAsia="en-NZ"/>
    </w:rPr>
  </w:style>
  <w:style w:type="paragraph" w:styleId="ae">
    <w:name w:val="Intense Quote"/>
    <w:aliases w:val="Boxed Instructions"/>
    <w:basedOn w:val="a"/>
    <w:next w:val="a"/>
    <w:link w:val="af"/>
    <w:uiPriority w:val="30"/>
    <w:qFormat/>
    <w:rsid w:val="00064B4C"/>
    <w:pPr>
      <w:pBdr>
        <w:bottom w:val="single" w:sz="4" w:space="4" w:color="4F81BD"/>
      </w:pBdr>
      <w:spacing w:before="200" w:after="280"/>
      <w:ind w:left="936" w:right="936"/>
    </w:pPr>
    <w:rPr>
      <w:rFonts w:eastAsia="Times New Roman"/>
      <w:b/>
      <w:bCs/>
      <w:i/>
      <w:iCs/>
      <w:color w:val="4F81BD"/>
      <w:lang w:eastAsia="en-NZ"/>
    </w:rPr>
  </w:style>
  <w:style w:type="character" w:customStyle="1" w:styleId="af">
    <w:name w:val="明显引用 字符"/>
    <w:aliases w:val="Boxed Instructions 字符"/>
    <w:link w:val="ae"/>
    <w:uiPriority w:val="30"/>
    <w:rsid w:val="00064B4C"/>
    <w:rPr>
      <w:rFonts w:ascii="Cambria" w:eastAsia="Times New Roman" w:hAnsi="Cambria" w:cs="Times New Roman"/>
      <w:b/>
      <w:bCs/>
      <w:i/>
      <w:iCs/>
      <w:color w:val="4F81BD"/>
      <w:lang w:eastAsia="en-NZ"/>
    </w:rPr>
  </w:style>
  <w:style w:type="character" w:styleId="af0">
    <w:name w:val="Book Title"/>
    <w:uiPriority w:val="33"/>
    <w:qFormat/>
    <w:rsid w:val="00064B4C"/>
    <w:rPr>
      <w:b/>
      <w:bCs/>
      <w:smallCaps/>
      <w:spacing w:val="5"/>
    </w:rPr>
  </w:style>
  <w:style w:type="paragraph" w:customStyle="1" w:styleId="Inbox">
    <w:name w:val="Inbox"/>
    <w:basedOn w:val="a"/>
    <w:autoRedefine/>
    <w:qFormat/>
    <w:rsid w:val="00203877"/>
    <w:pPr>
      <w:framePr w:hSpace="180" w:wrap="around" w:vAnchor="page" w:hAnchor="page" w:x="1549" w:y="2161"/>
      <w:suppressOverlap/>
    </w:pPr>
    <w:rPr>
      <w:rFonts w:ascii="Cambria" w:hAnsi="Cambria"/>
      <w:sz w:val="22"/>
      <w:szCs w:val="22"/>
    </w:rPr>
  </w:style>
  <w:style w:type="paragraph" w:customStyle="1" w:styleId="formparagraph1">
    <w:name w:val="formparagraph1"/>
    <w:basedOn w:val="a"/>
    <w:rsid w:val="00064B4C"/>
    <w:pPr>
      <w:jc w:val="both"/>
    </w:pPr>
    <w:rPr>
      <w:rFonts w:eastAsia="Times New Roman"/>
      <w:lang w:val="en-US" w:eastAsia="en-NZ"/>
    </w:rPr>
  </w:style>
  <w:style w:type="paragraph" w:customStyle="1" w:styleId="xl24">
    <w:name w:val="xl24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27">
    <w:name w:val="xl27"/>
    <w:basedOn w:val="a"/>
    <w:rsid w:val="00064B4C"/>
    <w:pP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28">
    <w:name w:val="xl28"/>
    <w:basedOn w:val="a"/>
    <w:rsid w:val="00064B4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29">
    <w:name w:val="xl29"/>
    <w:basedOn w:val="a"/>
    <w:rsid w:val="00064B4C"/>
    <w:pPr>
      <w:pBdr>
        <w:top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0">
    <w:name w:val="xl30"/>
    <w:basedOn w:val="a"/>
    <w:rsid w:val="00064B4C"/>
    <w:pPr>
      <w:pBdr>
        <w:top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1">
    <w:name w:val="xl31"/>
    <w:basedOn w:val="a"/>
    <w:rsid w:val="00064B4C"/>
    <w:pPr>
      <w:pBdr>
        <w:top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2">
    <w:name w:val="xl32"/>
    <w:basedOn w:val="a"/>
    <w:rsid w:val="00064B4C"/>
    <w:pPr>
      <w:pBdr>
        <w:top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33">
    <w:name w:val="xl33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4">
    <w:name w:val="xl34"/>
    <w:basedOn w:val="a"/>
    <w:rsid w:val="00064B4C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5">
    <w:name w:val="xl35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6">
    <w:name w:val="xl36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7">
    <w:name w:val="xl37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8">
    <w:name w:val="xl38"/>
    <w:basedOn w:val="a"/>
    <w:rsid w:val="00064B4C"/>
    <w:pP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39">
    <w:name w:val="xl39"/>
    <w:basedOn w:val="a"/>
    <w:rsid w:val="00064B4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0">
    <w:name w:val="xl40"/>
    <w:basedOn w:val="a"/>
    <w:rsid w:val="00064B4C"/>
    <w:pPr>
      <w:pBdr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1">
    <w:name w:val="xl41"/>
    <w:basedOn w:val="a"/>
    <w:rsid w:val="00064B4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2">
    <w:name w:val="xl42"/>
    <w:basedOn w:val="a"/>
    <w:rsid w:val="00064B4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3">
    <w:name w:val="xl43"/>
    <w:basedOn w:val="a"/>
    <w:rsid w:val="00064B4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4">
    <w:name w:val="xl44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45">
    <w:name w:val="xl45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6">
    <w:name w:val="xl46"/>
    <w:basedOn w:val="a"/>
    <w:rsid w:val="00064B4C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7">
    <w:name w:val="xl47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8">
    <w:name w:val="xl48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49">
    <w:name w:val="xl49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0">
    <w:name w:val="xl50"/>
    <w:basedOn w:val="a"/>
    <w:rsid w:val="00064B4C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1">
    <w:name w:val="xl51"/>
    <w:basedOn w:val="a"/>
    <w:rsid w:val="00064B4C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2">
    <w:name w:val="xl52"/>
    <w:basedOn w:val="a"/>
    <w:rsid w:val="00064B4C"/>
    <w:pP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3">
    <w:name w:val="xl53"/>
    <w:basedOn w:val="a"/>
    <w:rsid w:val="00064B4C"/>
    <w:pP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4">
    <w:name w:val="xl54"/>
    <w:basedOn w:val="a"/>
    <w:rsid w:val="00064B4C"/>
    <w:pP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5">
    <w:name w:val="xl55"/>
    <w:basedOn w:val="a"/>
    <w:rsid w:val="00064B4C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6">
    <w:name w:val="xl56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7">
    <w:name w:val="xl57"/>
    <w:basedOn w:val="a"/>
    <w:rsid w:val="00064B4C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58">
    <w:name w:val="xl58"/>
    <w:basedOn w:val="a"/>
    <w:rsid w:val="00064B4C"/>
    <w:pPr>
      <w:pBdr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59">
    <w:name w:val="xl59"/>
    <w:basedOn w:val="a"/>
    <w:rsid w:val="00064B4C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0">
    <w:name w:val="xl60"/>
    <w:basedOn w:val="a"/>
    <w:rsid w:val="00064B4C"/>
    <w:pPr>
      <w:pBdr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1">
    <w:name w:val="xl61"/>
    <w:basedOn w:val="a"/>
    <w:rsid w:val="00064B4C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2">
    <w:name w:val="xl62"/>
    <w:basedOn w:val="a"/>
    <w:rsid w:val="00064B4C"/>
    <w:pPr>
      <w:pBdr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3">
    <w:name w:val="xl63"/>
    <w:basedOn w:val="a"/>
    <w:rsid w:val="00064B4C"/>
    <w:pPr>
      <w:pBdr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64">
    <w:name w:val="xl64"/>
    <w:basedOn w:val="a"/>
    <w:rsid w:val="00064B4C"/>
    <w:pPr>
      <w:pBdr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5">
    <w:name w:val="xl65"/>
    <w:basedOn w:val="a"/>
    <w:rsid w:val="00064B4C"/>
    <w:pPr>
      <w:pBdr>
        <w:left w:val="single" w:sz="8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6">
    <w:name w:val="xl66"/>
    <w:basedOn w:val="a"/>
    <w:rsid w:val="00064B4C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67">
    <w:name w:val="xl67"/>
    <w:basedOn w:val="a"/>
    <w:rsid w:val="00064B4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68">
    <w:name w:val="xl68"/>
    <w:basedOn w:val="a"/>
    <w:rsid w:val="00064B4C"/>
    <w:pPr>
      <w:pBdr>
        <w:bottom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69">
    <w:name w:val="xl69"/>
    <w:basedOn w:val="a"/>
    <w:rsid w:val="00064B4C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0">
    <w:name w:val="xl70"/>
    <w:basedOn w:val="a"/>
    <w:rsid w:val="00064B4C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b/>
      <w:bCs/>
      <w:i/>
      <w:iCs/>
      <w:szCs w:val="24"/>
      <w:lang w:eastAsia="en-NZ"/>
    </w:rPr>
  </w:style>
  <w:style w:type="paragraph" w:customStyle="1" w:styleId="xl71">
    <w:name w:val="xl71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 w:val="32"/>
      <w:szCs w:val="32"/>
      <w:lang w:eastAsia="en-NZ"/>
    </w:rPr>
  </w:style>
  <w:style w:type="paragraph" w:customStyle="1" w:styleId="xl72">
    <w:name w:val="xl72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 w:val="32"/>
      <w:szCs w:val="32"/>
      <w:lang w:eastAsia="en-NZ"/>
    </w:rPr>
  </w:style>
  <w:style w:type="paragraph" w:customStyle="1" w:styleId="xl73">
    <w:name w:val="xl73"/>
    <w:basedOn w:val="a"/>
    <w:rsid w:val="00064B4C"/>
    <w:pP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4">
    <w:name w:val="xl74"/>
    <w:basedOn w:val="a"/>
    <w:rsid w:val="00064B4C"/>
    <w:pP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5">
    <w:name w:val="xl75"/>
    <w:basedOn w:val="a"/>
    <w:rsid w:val="00064B4C"/>
    <w:pPr>
      <w:pBdr>
        <w:bottom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6">
    <w:name w:val="xl76"/>
    <w:basedOn w:val="a"/>
    <w:rsid w:val="00064B4C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7">
    <w:name w:val="xl77"/>
    <w:basedOn w:val="a"/>
    <w:rsid w:val="00064B4C"/>
    <w:pPr>
      <w:pBdr>
        <w:top w:val="single" w:sz="4" w:space="0" w:color="auto"/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78">
    <w:name w:val="xl78"/>
    <w:basedOn w:val="a"/>
    <w:rsid w:val="00064B4C"/>
    <w:pPr>
      <w:pBdr>
        <w:right w:val="single" w:sz="4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79">
    <w:name w:val="xl79"/>
    <w:basedOn w:val="a"/>
    <w:rsid w:val="00064B4C"/>
    <w:pPr>
      <w:pBdr>
        <w:top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0">
    <w:name w:val="xl80"/>
    <w:basedOn w:val="a"/>
    <w:rsid w:val="00064B4C"/>
    <w:pPr>
      <w:pBdr>
        <w:top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1">
    <w:name w:val="xl81"/>
    <w:basedOn w:val="a"/>
    <w:rsid w:val="00064B4C"/>
    <w:pPr>
      <w:pBdr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2">
    <w:name w:val="xl82"/>
    <w:basedOn w:val="a"/>
    <w:rsid w:val="00064B4C"/>
    <w:pP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3">
    <w:name w:val="xl83"/>
    <w:basedOn w:val="a"/>
    <w:rsid w:val="00064B4C"/>
    <w:pPr>
      <w:pBdr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4">
    <w:name w:val="xl84"/>
    <w:basedOn w:val="a"/>
    <w:rsid w:val="00064B4C"/>
    <w:pPr>
      <w:pBdr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5">
    <w:name w:val="xl85"/>
    <w:basedOn w:val="a"/>
    <w:rsid w:val="00064B4C"/>
    <w:pPr>
      <w:pBdr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6">
    <w:name w:val="xl86"/>
    <w:basedOn w:val="a"/>
    <w:rsid w:val="00064B4C"/>
    <w:pPr>
      <w:pBdr>
        <w:top w:val="single" w:sz="8" w:space="0" w:color="auto"/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7">
    <w:name w:val="xl87"/>
    <w:basedOn w:val="a"/>
    <w:rsid w:val="00064B4C"/>
    <w:pPr>
      <w:pBdr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88">
    <w:name w:val="xl88"/>
    <w:basedOn w:val="a"/>
    <w:rsid w:val="00064B4C"/>
    <w:pPr>
      <w:pBdr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 w:val="28"/>
      <w:szCs w:val="28"/>
      <w:lang w:eastAsia="en-NZ"/>
    </w:rPr>
  </w:style>
  <w:style w:type="paragraph" w:customStyle="1" w:styleId="xl89">
    <w:name w:val="xl89"/>
    <w:basedOn w:val="a"/>
    <w:rsid w:val="00064B4C"/>
    <w:pPr>
      <w:pBdr>
        <w:top w:val="single" w:sz="8" w:space="0" w:color="auto"/>
        <w:lef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90">
    <w:name w:val="xl90"/>
    <w:basedOn w:val="a"/>
    <w:rsid w:val="00064B4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1">
    <w:name w:val="xl91"/>
    <w:basedOn w:val="a"/>
    <w:rsid w:val="00064B4C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92">
    <w:name w:val="xl92"/>
    <w:basedOn w:val="a"/>
    <w:rsid w:val="00064B4C"/>
    <w:pPr>
      <w:pBdr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3">
    <w:name w:val="xl93"/>
    <w:basedOn w:val="a"/>
    <w:rsid w:val="00064B4C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4">
    <w:name w:val="xl94"/>
    <w:basedOn w:val="a"/>
    <w:rsid w:val="00064B4C"/>
    <w:pPr>
      <w:pBdr>
        <w:left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5">
    <w:name w:val="xl95"/>
    <w:basedOn w:val="a"/>
    <w:rsid w:val="00064B4C"/>
    <w:pPr>
      <w:pBdr>
        <w:left w:val="single" w:sz="4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6">
    <w:name w:val="xl96"/>
    <w:basedOn w:val="a"/>
    <w:rsid w:val="00064B4C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7">
    <w:name w:val="xl97"/>
    <w:basedOn w:val="a"/>
    <w:rsid w:val="00064B4C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szCs w:val="24"/>
      <w:lang w:eastAsia="en-NZ"/>
    </w:rPr>
  </w:style>
  <w:style w:type="paragraph" w:customStyle="1" w:styleId="xl98">
    <w:name w:val="xl98"/>
    <w:basedOn w:val="a"/>
    <w:rsid w:val="00064B4C"/>
    <w:pPr>
      <w:pBdr>
        <w:left w:val="single" w:sz="4" w:space="0" w:color="auto"/>
      </w:pBdr>
      <w:shd w:val="clear" w:color="auto" w:fill="C0C0C0"/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xl99">
    <w:name w:val="xl99"/>
    <w:basedOn w:val="a"/>
    <w:rsid w:val="00064B4C"/>
    <w:pPr>
      <w:pBdr>
        <w:bottom w:val="single" w:sz="4" w:space="0" w:color="auto"/>
      </w:pBdr>
      <w:spacing w:before="100" w:beforeAutospacing="1" w:after="100" w:afterAutospacing="1"/>
    </w:pPr>
    <w:rPr>
      <w:rFonts w:eastAsia="Times New Roman"/>
      <w:b/>
      <w:bCs/>
      <w:szCs w:val="24"/>
      <w:lang w:eastAsia="en-NZ"/>
    </w:rPr>
  </w:style>
  <w:style w:type="paragraph" w:customStyle="1" w:styleId="Proposal1">
    <w:name w:val="Proposal 1"/>
    <w:link w:val="Proposal1Char"/>
    <w:rsid w:val="00064B4C"/>
    <w:rPr>
      <w:rFonts w:ascii="Times New Roman" w:eastAsia="Times New Roman" w:hAnsi="Times New Roman"/>
      <w:bCs/>
      <w:iCs/>
      <w:sz w:val="24"/>
      <w:lang w:val="en-AU"/>
    </w:rPr>
  </w:style>
  <w:style w:type="character" w:customStyle="1" w:styleId="Proposal1Char">
    <w:name w:val="Proposal 1 Char"/>
    <w:link w:val="Proposal1"/>
    <w:rsid w:val="00064B4C"/>
    <w:rPr>
      <w:rFonts w:ascii="Times New Roman" w:eastAsia="Times New Roman" w:hAnsi="Times New Roman" w:cs="Times New Roman"/>
      <w:bCs/>
      <w:iCs/>
      <w:sz w:val="24"/>
      <w:szCs w:val="20"/>
      <w:lang w:val="en-AU"/>
    </w:rPr>
  </w:style>
  <w:style w:type="paragraph" w:customStyle="1" w:styleId="Proposal2">
    <w:name w:val="Proposal 2"/>
    <w:basedOn w:val="Proposal1"/>
    <w:rsid w:val="00064B4C"/>
    <w:rPr>
      <w:sz w:val="22"/>
    </w:rPr>
  </w:style>
  <w:style w:type="table" w:customStyle="1" w:styleId="Fixtable">
    <w:name w:val="Fix table"/>
    <w:basedOn w:val="a1"/>
    <w:rsid w:val="00064B4C"/>
    <w:rPr>
      <w:rFonts w:ascii="Times New Roman" w:eastAsia="Times New Roman" w:hAnsi="Times New Roman"/>
      <w:lang w:eastAsia="en-NZ"/>
    </w:rPr>
    <w:tblPr/>
  </w:style>
  <w:style w:type="paragraph" w:customStyle="1" w:styleId="Achievement">
    <w:name w:val="Achievement"/>
    <w:basedOn w:val="af1"/>
    <w:autoRedefine/>
    <w:rsid w:val="00064B4C"/>
    <w:pPr>
      <w:ind w:right="-142"/>
      <w:jc w:val="both"/>
    </w:pPr>
    <w:rPr>
      <w:rFonts w:eastAsia="Times New Roman"/>
      <w:i w:val="0"/>
      <w:spacing w:val="-3"/>
      <w:sz w:val="24"/>
      <w:lang w:val="en-GB"/>
    </w:rPr>
  </w:style>
  <w:style w:type="paragraph" w:styleId="af1">
    <w:name w:val="Body Text"/>
    <w:basedOn w:val="a"/>
    <w:link w:val="af2"/>
    <w:rsid w:val="00064B4C"/>
    <w:rPr>
      <w:i/>
      <w:lang w:eastAsia="en-NZ"/>
    </w:rPr>
  </w:style>
  <w:style w:type="character" w:customStyle="1" w:styleId="af2">
    <w:name w:val="正文文本 字符"/>
    <w:link w:val="af1"/>
    <w:rsid w:val="00064B4C"/>
    <w:rPr>
      <w:rFonts w:ascii="Cambria" w:hAnsi="Cambria" w:cs="Arial"/>
      <w:i/>
      <w:lang w:eastAsia="en-NZ"/>
    </w:rPr>
  </w:style>
  <w:style w:type="paragraph" w:styleId="51">
    <w:name w:val="index 5"/>
    <w:basedOn w:val="a"/>
    <w:next w:val="a"/>
    <w:autoRedefine/>
    <w:semiHidden/>
    <w:rsid w:val="00064B4C"/>
    <w:pPr>
      <w:ind w:left="1100" w:hanging="220"/>
    </w:pPr>
    <w:rPr>
      <w:rFonts w:eastAsia="Times New Roman"/>
      <w:lang w:eastAsia="en-NZ"/>
    </w:rPr>
  </w:style>
  <w:style w:type="paragraph" w:styleId="TOC3">
    <w:name w:val="toc 3"/>
    <w:basedOn w:val="a"/>
    <w:next w:val="a"/>
    <w:autoRedefine/>
    <w:semiHidden/>
    <w:rsid w:val="00064B4C"/>
    <w:pPr>
      <w:ind w:left="440"/>
    </w:pPr>
    <w:rPr>
      <w:rFonts w:eastAsia="Times New Roman"/>
      <w:lang w:eastAsia="en-NZ"/>
    </w:rPr>
  </w:style>
  <w:style w:type="paragraph" w:styleId="af3">
    <w:name w:val="footnote text"/>
    <w:basedOn w:val="a"/>
    <w:link w:val="af4"/>
    <w:rsid w:val="00064B4C"/>
    <w:rPr>
      <w:rFonts w:eastAsia="Times New Roman"/>
      <w:lang w:eastAsia="en-NZ"/>
    </w:rPr>
  </w:style>
  <w:style w:type="character" w:customStyle="1" w:styleId="af4">
    <w:name w:val="脚注文本 字符"/>
    <w:link w:val="af3"/>
    <w:rsid w:val="00064B4C"/>
    <w:rPr>
      <w:rFonts w:ascii="Cambria" w:eastAsia="Times New Roman" w:hAnsi="Cambria" w:cs="Times New Roman"/>
      <w:sz w:val="20"/>
      <w:szCs w:val="20"/>
      <w:lang w:eastAsia="en-NZ"/>
    </w:rPr>
  </w:style>
  <w:style w:type="paragraph" w:styleId="af5">
    <w:name w:val="annotation text"/>
    <w:basedOn w:val="a"/>
    <w:link w:val="af6"/>
    <w:uiPriority w:val="99"/>
    <w:semiHidden/>
    <w:rsid w:val="00064B4C"/>
    <w:rPr>
      <w:rFonts w:eastAsia="Times New Roman"/>
      <w:lang w:eastAsia="en-NZ"/>
    </w:rPr>
  </w:style>
  <w:style w:type="character" w:customStyle="1" w:styleId="af6">
    <w:name w:val="批注文字 字符"/>
    <w:link w:val="af5"/>
    <w:uiPriority w:val="99"/>
    <w:semiHidden/>
    <w:rsid w:val="00064B4C"/>
    <w:rPr>
      <w:rFonts w:ascii="Cambria" w:eastAsia="Times New Roman" w:hAnsi="Cambria" w:cs="Times New Roman"/>
      <w:sz w:val="20"/>
      <w:szCs w:val="20"/>
      <w:lang w:eastAsia="en-NZ"/>
    </w:rPr>
  </w:style>
  <w:style w:type="paragraph" w:styleId="af7">
    <w:name w:val="header"/>
    <w:basedOn w:val="a"/>
    <w:link w:val="af8"/>
    <w:uiPriority w:val="99"/>
    <w:rsid w:val="00064B4C"/>
    <w:pPr>
      <w:tabs>
        <w:tab w:val="center" w:pos="4320"/>
        <w:tab w:val="right" w:pos="8640"/>
      </w:tabs>
    </w:pPr>
    <w:rPr>
      <w:rFonts w:eastAsia="Times New Roman"/>
      <w:lang w:eastAsia="en-NZ"/>
    </w:rPr>
  </w:style>
  <w:style w:type="character" w:customStyle="1" w:styleId="af8">
    <w:name w:val="页眉 字符"/>
    <w:link w:val="af7"/>
    <w:uiPriority w:val="99"/>
    <w:rsid w:val="00064B4C"/>
    <w:rPr>
      <w:rFonts w:ascii="Cambria" w:eastAsia="Times New Roman" w:hAnsi="Cambria" w:cs="Times New Roman"/>
      <w:lang w:eastAsia="en-NZ"/>
    </w:rPr>
  </w:style>
  <w:style w:type="paragraph" w:styleId="af9">
    <w:name w:val="footer"/>
    <w:basedOn w:val="a"/>
    <w:link w:val="afa"/>
    <w:uiPriority w:val="99"/>
    <w:rsid w:val="00064B4C"/>
    <w:pPr>
      <w:tabs>
        <w:tab w:val="center" w:pos="4320"/>
        <w:tab w:val="right" w:pos="8640"/>
      </w:tabs>
    </w:pPr>
    <w:rPr>
      <w:rFonts w:eastAsia="Times New Roman"/>
      <w:lang w:eastAsia="en-NZ"/>
    </w:rPr>
  </w:style>
  <w:style w:type="character" w:customStyle="1" w:styleId="afa">
    <w:name w:val="页脚 字符"/>
    <w:link w:val="af9"/>
    <w:uiPriority w:val="99"/>
    <w:rsid w:val="00064B4C"/>
    <w:rPr>
      <w:rFonts w:ascii="Cambria" w:eastAsia="Times New Roman" w:hAnsi="Cambria" w:cs="Times New Roman"/>
      <w:lang w:eastAsia="en-NZ"/>
    </w:rPr>
  </w:style>
  <w:style w:type="character" w:styleId="afb">
    <w:name w:val="footnote reference"/>
    <w:rsid w:val="00064B4C"/>
    <w:rPr>
      <w:vertAlign w:val="superscript"/>
    </w:rPr>
  </w:style>
  <w:style w:type="character" w:styleId="afc">
    <w:name w:val="annotation reference"/>
    <w:semiHidden/>
    <w:rsid w:val="00064B4C"/>
    <w:rPr>
      <w:sz w:val="16"/>
      <w:szCs w:val="16"/>
    </w:rPr>
  </w:style>
  <w:style w:type="character" w:styleId="afd">
    <w:name w:val="page number"/>
    <w:basedOn w:val="a0"/>
    <w:rsid w:val="00064B4C"/>
  </w:style>
  <w:style w:type="character" w:styleId="afe">
    <w:name w:val="endnote reference"/>
    <w:uiPriority w:val="99"/>
    <w:semiHidden/>
    <w:unhideWhenUsed/>
    <w:rsid w:val="00064B4C"/>
    <w:rPr>
      <w:vertAlign w:val="superscript"/>
    </w:rPr>
  </w:style>
  <w:style w:type="paragraph" w:styleId="aff">
    <w:name w:val="endnote text"/>
    <w:basedOn w:val="a"/>
    <w:link w:val="aff0"/>
    <w:uiPriority w:val="99"/>
    <w:semiHidden/>
    <w:unhideWhenUsed/>
    <w:rsid w:val="00064B4C"/>
    <w:rPr>
      <w:rFonts w:eastAsia="Times New Roman"/>
    </w:rPr>
  </w:style>
  <w:style w:type="character" w:customStyle="1" w:styleId="aff0">
    <w:name w:val="尾注文本 字符"/>
    <w:link w:val="aff"/>
    <w:uiPriority w:val="99"/>
    <w:semiHidden/>
    <w:rsid w:val="00064B4C"/>
    <w:rPr>
      <w:rFonts w:ascii="Cambria" w:eastAsia="Times New Roman" w:hAnsi="Cambria" w:cs="Times New Roman"/>
      <w:sz w:val="20"/>
      <w:szCs w:val="20"/>
    </w:rPr>
  </w:style>
  <w:style w:type="paragraph" w:styleId="aff1">
    <w:name w:val="Body Text Indent"/>
    <w:basedOn w:val="a"/>
    <w:link w:val="aff2"/>
    <w:rsid w:val="00064B4C"/>
    <w:pPr>
      <w:ind w:left="720"/>
    </w:pPr>
    <w:rPr>
      <w:rFonts w:eastAsia="Times New Roman"/>
      <w:i/>
      <w:lang w:eastAsia="en-NZ"/>
    </w:rPr>
  </w:style>
  <w:style w:type="character" w:customStyle="1" w:styleId="aff2">
    <w:name w:val="正文文本缩进 字符"/>
    <w:link w:val="aff1"/>
    <w:rsid w:val="00064B4C"/>
    <w:rPr>
      <w:rFonts w:ascii="Cambria" w:eastAsia="Times New Roman" w:hAnsi="Cambria" w:cs="Times New Roman"/>
      <w:i/>
      <w:lang w:eastAsia="en-NZ"/>
    </w:rPr>
  </w:style>
  <w:style w:type="paragraph" w:styleId="21">
    <w:name w:val="Body Text 2"/>
    <w:basedOn w:val="a"/>
    <w:link w:val="22"/>
    <w:rsid w:val="00064B4C"/>
    <w:pPr>
      <w:ind w:left="720"/>
    </w:pPr>
    <w:rPr>
      <w:rFonts w:eastAsia="Times New Roman"/>
      <w:lang w:eastAsia="en-NZ"/>
    </w:rPr>
  </w:style>
  <w:style w:type="character" w:customStyle="1" w:styleId="22">
    <w:name w:val="正文文本 2 字符"/>
    <w:link w:val="21"/>
    <w:rsid w:val="00064B4C"/>
    <w:rPr>
      <w:rFonts w:ascii="Cambria" w:eastAsia="Times New Roman" w:hAnsi="Cambria" w:cs="Times New Roman"/>
      <w:lang w:eastAsia="en-NZ"/>
    </w:rPr>
  </w:style>
  <w:style w:type="paragraph" w:styleId="31">
    <w:name w:val="Body Text 3"/>
    <w:basedOn w:val="a"/>
    <w:link w:val="32"/>
    <w:rsid w:val="00064B4C"/>
    <w:pPr>
      <w:jc w:val="both"/>
    </w:pPr>
    <w:rPr>
      <w:rFonts w:eastAsia="Times New Roman"/>
      <w:lang w:eastAsia="en-NZ"/>
    </w:rPr>
  </w:style>
  <w:style w:type="character" w:customStyle="1" w:styleId="32">
    <w:name w:val="正文文本 3 字符"/>
    <w:link w:val="31"/>
    <w:rsid w:val="00064B4C"/>
    <w:rPr>
      <w:rFonts w:ascii="Cambria" w:eastAsia="Times New Roman" w:hAnsi="Cambria" w:cs="Times New Roman"/>
      <w:lang w:eastAsia="en-NZ"/>
    </w:rPr>
  </w:style>
  <w:style w:type="character" w:styleId="aff3">
    <w:name w:val="Hyperlink"/>
    <w:rsid w:val="00064B4C"/>
    <w:rPr>
      <w:sz w:val="22"/>
      <w:szCs w:val="22"/>
      <w:u w:val="single"/>
    </w:rPr>
  </w:style>
  <w:style w:type="character" w:styleId="aff4">
    <w:name w:val="FollowedHyperlink"/>
    <w:rsid w:val="00064B4C"/>
    <w:rPr>
      <w:color w:val="800080"/>
      <w:u w:val="single"/>
    </w:rPr>
  </w:style>
  <w:style w:type="paragraph" w:styleId="aff5">
    <w:name w:val="Document Map"/>
    <w:basedOn w:val="a"/>
    <w:link w:val="aff6"/>
    <w:semiHidden/>
    <w:rsid w:val="00064B4C"/>
    <w:pPr>
      <w:shd w:val="clear" w:color="auto" w:fill="000080"/>
    </w:pPr>
    <w:rPr>
      <w:rFonts w:ascii="Tahoma" w:eastAsia="Times New Roman" w:hAnsi="Tahoma"/>
      <w:lang w:eastAsia="en-NZ"/>
    </w:rPr>
  </w:style>
  <w:style w:type="character" w:customStyle="1" w:styleId="aff6">
    <w:name w:val="文档结构图 字符"/>
    <w:link w:val="aff5"/>
    <w:semiHidden/>
    <w:rsid w:val="00064B4C"/>
    <w:rPr>
      <w:rFonts w:ascii="Tahoma" w:eastAsia="Times New Roman" w:hAnsi="Tahoma" w:cs="Times New Roman"/>
      <w:shd w:val="clear" w:color="auto" w:fill="000080"/>
      <w:lang w:eastAsia="en-NZ"/>
    </w:rPr>
  </w:style>
  <w:style w:type="paragraph" w:styleId="aff7">
    <w:name w:val="annotation subject"/>
    <w:basedOn w:val="af5"/>
    <w:next w:val="af5"/>
    <w:link w:val="aff8"/>
    <w:semiHidden/>
    <w:rsid w:val="00064B4C"/>
    <w:rPr>
      <w:b/>
      <w:bCs/>
    </w:rPr>
  </w:style>
  <w:style w:type="character" w:customStyle="1" w:styleId="aff8">
    <w:name w:val="批注主题 字符"/>
    <w:link w:val="aff7"/>
    <w:semiHidden/>
    <w:rsid w:val="00064B4C"/>
    <w:rPr>
      <w:rFonts w:ascii="Cambria" w:eastAsia="Times New Roman" w:hAnsi="Cambria" w:cs="Times New Roman"/>
      <w:b/>
      <w:bCs/>
      <w:sz w:val="20"/>
      <w:szCs w:val="20"/>
      <w:lang w:eastAsia="en-NZ"/>
    </w:rPr>
  </w:style>
  <w:style w:type="paragraph" w:styleId="aff9">
    <w:name w:val="Balloon Text"/>
    <w:basedOn w:val="a"/>
    <w:link w:val="affa"/>
    <w:semiHidden/>
    <w:rsid w:val="00064B4C"/>
    <w:rPr>
      <w:rFonts w:ascii="Tahoma" w:eastAsia="Times New Roman" w:hAnsi="Tahoma" w:cs="Tahoma"/>
      <w:sz w:val="16"/>
      <w:szCs w:val="16"/>
      <w:lang w:eastAsia="en-NZ"/>
    </w:rPr>
  </w:style>
  <w:style w:type="character" w:customStyle="1" w:styleId="affa">
    <w:name w:val="批注框文本 字符"/>
    <w:link w:val="aff9"/>
    <w:semiHidden/>
    <w:rsid w:val="00064B4C"/>
    <w:rPr>
      <w:rFonts w:ascii="Tahoma" w:eastAsia="Times New Roman" w:hAnsi="Tahoma" w:cs="Tahoma"/>
      <w:sz w:val="16"/>
      <w:szCs w:val="16"/>
      <w:lang w:eastAsia="en-NZ"/>
    </w:rPr>
  </w:style>
  <w:style w:type="table" w:styleId="affb">
    <w:name w:val="Table Grid"/>
    <w:basedOn w:val="a1"/>
    <w:rsid w:val="00064B4C"/>
    <w:pPr>
      <w:overflowPunct w:val="0"/>
      <w:autoSpaceDE w:val="0"/>
      <w:autoSpaceDN w:val="0"/>
      <w:adjustRightInd w:val="0"/>
      <w:textAlignment w:val="baseline"/>
    </w:pPr>
    <w:rPr>
      <w:rFonts w:eastAsia="Calibri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c">
    <w:name w:val="Subtle Emphasis"/>
    <w:uiPriority w:val="19"/>
    <w:qFormat/>
    <w:rsid w:val="00064B4C"/>
    <w:rPr>
      <w:i/>
      <w:iCs/>
      <w:color w:val="808080"/>
    </w:rPr>
  </w:style>
  <w:style w:type="character" w:styleId="affd">
    <w:name w:val="Intense Emphasis"/>
    <w:uiPriority w:val="21"/>
    <w:qFormat/>
    <w:rsid w:val="00064B4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064B4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064B4C"/>
    <w:rPr>
      <w:b/>
      <w:bCs/>
      <w:smallCaps/>
      <w:color w:val="C0504D"/>
      <w:spacing w:val="5"/>
      <w:u w:val="single"/>
    </w:rPr>
  </w:style>
  <w:style w:type="numbering" w:customStyle="1" w:styleId="NoList1">
    <w:name w:val="No List1"/>
    <w:next w:val="a2"/>
    <w:uiPriority w:val="99"/>
    <w:semiHidden/>
    <w:unhideWhenUsed/>
    <w:rsid w:val="0043139B"/>
  </w:style>
  <w:style w:type="table" w:customStyle="1" w:styleId="TableGrid1">
    <w:name w:val="Table Grid1"/>
    <w:basedOn w:val="a1"/>
    <w:next w:val="affb"/>
    <w:rsid w:val="0043139B"/>
    <w:pPr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Theme="minorHAnsi" w:hAnsiTheme="minorHAnsi" w:cstheme="minorBidi"/>
      <w:sz w:val="22"/>
      <w:szCs w:val="22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0">
    <w:name w:val="Revision"/>
    <w:hidden/>
    <w:uiPriority w:val="99"/>
    <w:semiHidden/>
    <w:rsid w:val="0043139B"/>
    <w:rPr>
      <w:rFonts w:ascii="Book Antiqua" w:hAnsi="Book Antiqua" w:cstheme="minorBidi"/>
      <w:sz w:val="22"/>
      <w:szCs w:val="22"/>
    </w:rPr>
  </w:style>
  <w:style w:type="character" w:styleId="afff1">
    <w:name w:val="Placeholder Text"/>
    <w:basedOn w:val="a0"/>
    <w:uiPriority w:val="99"/>
    <w:semiHidden/>
    <w:rsid w:val="0043139B"/>
    <w:rPr>
      <w:color w:val="808080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012B8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窗体顶端 字符"/>
    <w:basedOn w:val="a0"/>
    <w:link w:val="z-"/>
    <w:uiPriority w:val="99"/>
    <w:semiHidden/>
    <w:rsid w:val="00012B8B"/>
    <w:rPr>
      <w:rFonts w:ascii="Arial" w:hAnsi="Arial" w:cs="Arial"/>
      <w:vanish/>
      <w:sz w:val="16"/>
      <w:szCs w:val="16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012B8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2">
    <w:name w:val="z-窗体底端 字符"/>
    <w:basedOn w:val="a0"/>
    <w:link w:val="z-1"/>
    <w:uiPriority w:val="99"/>
    <w:semiHidden/>
    <w:rsid w:val="00012B8B"/>
    <w:rPr>
      <w:rFonts w:ascii="Arial" w:hAnsi="Arial" w:cs="Arial"/>
      <w:vanish/>
      <w:sz w:val="16"/>
      <w:szCs w:val="16"/>
    </w:rPr>
  </w:style>
  <w:style w:type="paragraph" w:customStyle="1" w:styleId="formheading11">
    <w:name w:val="formheading1.1"/>
    <w:basedOn w:val="a"/>
    <w:rsid w:val="0080471D"/>
    <w:pPr>
      <w:keepNext/>
      <w:jc w:val="both"/>
    </w:pPr>
    <w:rPr>
      <w:rFonts w:ascii="Arial" w:eastAsia="Times New Roman" w:hAnsi="Arial" w:cs="Arial"/>
      <w:b/>
      <w:bCs/>
      <w:kern w:val="28"/>
      <w:sz w:val="24"/>
    </w:rPr>
  </w:style>
  <w:style w:type="character" w:customStyle="1" w:styleId="11">
    <w:name w:val="未处理的提及1"/>
    <w:basedOn w:val="a0"/>
    <w:uiPriority w:val="99"/>
    <w:semiHidden/>
    <w:unhideWhenUsed/>
    <w:rsid w:val="00413FDC"/>
    <w:rPr>
      <w:color w:val="808080"/>
      <w:shd w:val="clear" w:color="auto" w:fill="E6E6E6"/>
    </w:rPr>
  </w:style>
  <w:style w:type="character" w:customStyle="1" w:styleId="transsent">
    <w:name w:val="transsent"/>
    <w:basedOn w:val="a0"/>
    <w:rsid w:val="000A63FE"/>
  </w:style>
  <w:style w:type="character" w:customStyle="1" w:styleId="fontstyle01">
    <w:name w:val="fontstyle01"/>
    <w:basedOn w:val="a0"/>
    <w:rsid w:val="00D24D7E"/>
    <w:rPr>
      <w:rFonts w:ascii="黑体" w:eastAsia="黑体" w:hAnsi="黑体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a0"/>
    <w:rsid w:val="00D24D7E"/>
    <w:rPr>
      <w:rFonts w:ascii="oúì?+2" w:eastAsia="oúì?+2" w:hint="eastAsia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B79FC4-500B-4751-945B-D5628E709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HRC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Choy, Vernon (Dr)</dc:creator>
  <dc:description/>
  <cp:lastModifiedBy>Jinjing</cp:lastModifiedBy>
  <cp:revision>3</cp:revision>
  <cp:lastPrinted>2019-05-11T04:38:00Z</cp:lastPrinted>
  <dcterms:created xsi:type="dcterms:W3CDTF">2023-01-03T07:48:00Z</dcterms:created>
  <dcterms:modified xsi:type="dcterms:W3CDTF">2023-01-03T07:48:00Z</dcterms:modified>
  <cp:contentStatus>Final v1.1</cp:contentStatus>
</cp:coreProperties>
</file>